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1FB4A" w14:textId="3B9AAC9B" w:rsidR="004C7368" w:rsidRDefault="000307CA" w:rsidP="004C7368">
      <w:r>
        <w:rPr>
          <w:noProof/>
        </w:rPr>
        <w:drawing>
          <wp:anchor distT="0" distB="0" distL="114300" distR="114300" simplePos="0" relativeHeight="251659265" behindDoc="1" locked="0" layoutInCell="1" allowOverlap="1" wp14:anchorId="20645707" wp14:editId="75D30604">
            <wp:simplePos x="0" y="0"/>
            <wp:positionH relativeFrom="column">
              <wp:posOffset>4412615</wp:posOffset>
            </wp:positionH>
            <wp:positionV relativeFrom="margin">
              <wp:align>top</wp:align>
            </wp:positionV>
            <wp:extent cx="2371725" cy="71437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PNG"/>
                    <pic:cNvPicPr/>
                  </pic:nvPicPr>
                  <pic:blipFill>
                    <a:blip r:embed="rId10">
                      <a:extLst>
                        <a:ext uri="{28A0092B-C50C-407E-A947-70E740481C1C}">
                          <a14:useLocalDpi xmlns:a14="http://schemas.microsoft.com/office/drawing/2010/main" val="0"/>
                        </a:ext>
                      </a:extLst>
                    </a:blip>
                    <a:stretch>
                      <a:fillRect/>
                    </a:stretch>
                  </pic:blipFill>
                  <pic:spPr>
                    <a:xfrm>
                      <a:off x="0" y="0"/>
                      <a:ext cx="2371725" cy="714375"/>
                    </a:xfrm>
                    <a:prstGeom prst="rect">
                      <a:avLst/>
                    </a:prstGeom>
                  </pic:spPr>
                </pic:pic>
              </a:graphicData>
            </a:graphic>
          </wp:anchor>
        </w:drawing>
      </w:r>
      <w:r w:rsidR="004C7368">
        <w:rPr>
          <w:noProof/>
        </w:rPr>
        <w:drawing>
          <wp:anchor distT="0" distB="0" distL="114300" distR="114300" simplePos="0" relativeHeight="251658241" behindDoc="0" locked="0" layoutInCell="1" allowOverlap="1" wp14:anchorId="1A4833B4" wp14:editId="2A646FAB">
            <wp:simplePos x="0" y="0"/>
            <wp:positionH relativeFrom="column">
              <wp:posOffset>-183462</wp:posOffset>
            </wp:positionH>
            <wp:positionV relativeFrom="paragraph">
              <wp:posOffset>0</wp:posOffset>
            </wp:positionV>
            <wp:extent cx="2400300" cy="723664"/>
            <wp:effectExtent l="0" t="0" r="0" b="635"/>
            <wp:wrapSquare wrapText="bothSides"/>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0300" cy="723664"/>
                    </a:xfrm>
                    <a:prstGeom prst="rect">
                      <a:avLst/>
                    </a:prstGeom>
                    <a:noFill/>
                    <a:ln>
                      <a:noFill/>
                    </a:ln>
                  </pic:spPr>
                </pic:pic>
              </a:graphicData>
            </a:graphic>
          </wp:anchor>
        </w:drawing>
      </w:r>
      <w:r>
        <w:rPr>
          <w:noProof/>
        </w:rPr>
        <w:t xml:space="preserve">                                                                                         </w:t>
      </w:r>
    </w:p>
    <w:p w14:paraId="5628E1B5" w14:textId="705E4491" w:rsidR="004C7368" w:rsidRDefault="004C7368" w:rsidP="004C7368"/>
    <w:p w14:paraId="06D7EF31" w14:textId="0DE7BA47" w:rsidR="004C7368" w:rsidRDefault="004C7368" w:rsidP="004C7368"/>
    <w:p w14:paraId="36BB117A" w14:textId="77777777" w:rsidR="00252F05" w:rsidRDefault="004C7368" w:rsidP="004C7368">
      <w:pPr>
        <w:widowControl w:val="0"/>
        <w:rPr>
          <w:rFonts w:ascii="Arial" w:hAnsi="Arial" w:cs="Arial"/>
          <w:color w:val="595959" w:themeColor="text1" w:themeTint="A6"/>
          <w:sz w:val="44"/>
          <w:szCs w:val="44"/>
        </w:rPr>
      </w:pPr>
      <w:r w:rsidRPr="007221E1">
        <w:rPr>
          <w:rFonts w:ascii="Arial" w:hAnsi="Arial" w:cs="Arial"/>
          <w:color w:val="4C6380"/>
          <w:sz w:val="44"/>
          <w:szCs w:val="44"/>
        </w:rPr>
        <w:t>EXPRESSION OF INTEREST</w:t>
      </w:r>
      <w:r w:rsidRPr="004C7368">
        <w:rPr>
          <w:rFonts w:ascii="Arial" w:hAnsi="Arial" w:cs="Arial"/>
          <w:color w:val="4C6380"/>
          <w:sz w:val="44"/>
          <w:szCs w:val="44"/>
        </w:rPr>
        <w:t xml:space="preserve"> </w:t>
      </w:r>
      <w:r w:rsidRPr="004C7368">
        <w:rPr>
          <w:rFonts w:ascii="Arial" w:hAnsi="Arial" w:cs="Arial"/>
          <w:color w:val="4C6380"/>
          <w:sz w:val="44"/>
          <w:szCs w:val="44"/>
        </w:rPr>
        <w:br/>
      </w:r>
      <w:r w:rsidRPr="007221E1">
        <w:rPr>
          <w:rFonts w:ascii="Arial" w:hAnsi="Arial" w:cs="Arial"/>
          <w:color w:val="595959" w:themeColor="text1" w:themeTint="A6"/>
          <w:sz w:val="44"/>
          <w:szCs w:val="44"/>
        </w:rPr>
        <w:t xml:space="preserve">Advance </w:t>
      </w:r>
      <w:r w:rsidR="00C63027">
        <w:rPr>
          <w:rFonts w:ascii="Arial" w:hAnsi="Arial" w:cs="Arial"/>
          <w:color w:val="595959" w:themeColor="text1" w:themeTint="A6"/>
          <w:sz w:val="44"/>
          <w:szCs w:val="44"/>
        </w:rPr>
        <w:t>P</w:t>
      </w:r>
      <w:r w:rsidR="00852858">
        <w:rPr>
          <w:rFonts w:ascii="Arial" w:hAnsi="Arial" w:cs="Arial"/>
          <w:color w:val="595959" w:themeColor="text1" w:themeTint="A6"/>
          <w:sz w:val="44"/>
          <w:szCs w:val="44"/>
        </w:rPr>
        <w:t xml:space="preserve">urchase </w:t>
      </w:r>
      <w:r w:rsidR="00C63027">
        <w:rPr>
          <w:rFonts w:ascii="Arial" w:hAnsi="Arial" w:cs="Arial"/>
          <w:color w:val="595959" w:themeColor="text1" w:themeTint="A6"/>
          <w:sz w:val="44"/>
          <w:szCs w:val="44"/>
        </w:rPr>
        <w:t>A</w:t>
      </w:r>
      <w:r w:rsidR="00852858">
        <w:rPr>
          <w:rFonts w:ascii="Arial" w:hAnsi="Arial" w:cs="Arial"/>
          <w:color w:val="595959" w:themeColor="text1" w:themeTint="A6"/>
          <w:sz w:val="44"/>
          <w:szCs w:val="44"/>
        </w:rPr>
        <w:t>rrangement for</w:t>
      </w:r>
      <w:r w:rsidRPr="007221E1">
        <w:rPr>
          <w:rFonts w:ascii="Arial" w:hAnsi="Arial" w:cs="Arial"/>
          <w:color w:val="595959" w:themeColor="text1" w:themeTint="A6"/>
          <w:sz w:val="44"/>
          <w:szCs w:val="44"/>
        </w:rPr>
        <w:t xml:space="preserve"> </w:t>
      </w:r>
    </w:p>
    <w:p w14:paraId="3297E4A8" w14:textId="621A8086" w:rsidR="004C7368" w:rsidRDefault="00252F05" w:rsidP="004C7368">
      <w:pPr>
        <w:widowControl w:val="0"/>
        <w:rPr>
          <w:rFonts w:ascii="Arial" w:hAnsi="Arial" w:cs="Arial"/>
          <w:color w:val="4C6380"/>
          <w:sz w:val="44"/>
          <w:szCs w:val="44"/>
        </w:rPr>
      </w:pPr>
      <w:r>
        <w:rPr>
          <w:rFonts w:ascii="Arial" w:hAnsi="Arial" w:cs="Arial"/>
          <w:color w:val="595959" w:themeColor="text1" w:themeTint="A6"/>
          <w:sz w:val="44"/>
          <w:szCs w:val="44"/>
        </w:rPr>
        <w:t xml:space="preserve">Residential Developments Through </w:t>
      </w:r>
      <w:r w:rsidR="00C63027">
        <w:rPr>
          <w:rFonts w:ascii="Arial" w:hAnsi="Arial" w:cs="Arial"/>
          <w:color w:val="595959" w:themeColor="text1" w:themeTint="A6"/>
          <w:sz w:val="44"/>
          <w:szCs w:val="44"/>
        </w:rPr>
        <w:t>T</w:t>
      </w:r>
      <w:r w:rsidR="004C7368" w:rsidRPr="007221E1">
        <w:rPr>
          <w:rFonts w:ascii="Arial" w:hAnsi="Arial" w:cs="Arial"/>
          <w:color w:val="595959" w:themeColor="text1" w:themeTint="A6"/>
          <w:sz w:val="44"/>
          <w:szCs w:val="44"/>
        </w:rPr>
        <w:t xml:space="preserve">urnkey </w:t>
      </w:r>
      <w:r>
        <w:rPr>
          <w:rFonts w:ascii="Arial" w:hAnsi="Arial" w:cs="Arial"/>
          <w:color w:val="595959" w:themeColor="text1" w:themeTint="A6"/>
          <w:sz w:val="44"/>
          <w:szCs w:val="44"/>
        </w:rPr>
        <w:t>Agreements</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0" w:type="auto"/>
        <w:tblLayout w:type="fixed"/>
        <w:tblLook w:val="04A0" w:firstRow="1" w:lastRow="0" w:firstColumn="1" w:lastColumn="0" w:noHBand="0" w:noVBand="1"/>
      </w:tblPr>
      <w:tblGrid>
        <w:gridCol w:w="2775"/>
        <w:gridCol w:w="7503"/>
      </w:tblGrid>
      <w:tr w:rsidR="004C7368" w14:paraId="15AD7620" w14:textId="77777777" w:rsidTr="001C4962">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1C4962">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70624001" w:rsidR="004C7368" w:rsidRPr="001C4962" w:rsidRDefault="00C87DC6" w:rsidP="00F30F49">
            <w:pPr>
              <w:rPr>
                <w:rFonts w:ascii="Arial" w:hAnsi="Arial" w:cs="Arial"/>
                <w:color w:val="4C6380"/>
              </w:rPr>
            </w:pPr>
            <w:r w:rsidRPr="00441018">
              <w:rPr>
                <w:rFonts w:ascii="Arial" w:hAnsi="Arial" w:cs="Arial"/>
                <w:color w:val="FF0000"/>
              </w:rPr>
              <w:t>Please include Eircode</w:t>
            </w:r>
            <w:r>
              <w:rPr>
                <w:rFonts w:ascii="Arial" w:hAnsi="Arial" w:cs="Arial"/>
                <w:color w:val="4C6380"/>
              </w:rPr>
              <w:t>.</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0E1A8DFF" w:rsidR="004C7368" w:rsidRPr="001C4962" w:rsidRDefault="004C7368" w:rsidP="00F30F49">
            <w:pPr>
              <w:rPr>
                <w:rFonts w:ascii="Arial" w:hAnsi="Arial" w:cs="Arial"/>
                <w:color w:val="4C6380"/>
              </w:rPr>
            </w:pPr>
            <w:r w:rsidRPr="001C4962">
              <w:rPr>
                <w:rFonts w:ascii="Arial" w:hAnsi="Arial" w:cs="Arial"/>
                <w:color w:val="4C6380"/>
              </w:rPr>
              <w:t>Planning reference number</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01161487" w:rsidR="00935448" w:rsidRPr="001C4962" w:rsidRDefault="00935448" w:rsidP="00F30F49">
            <w:pPr>
              <w:rPr>
                <w:rFonts w:ascii="Arial" w:hAnsi="Arial" w:cs="Arial"/>
                <w:color w:val="4C6380"/>
              </w:rPr>
            </w:pPr>
            <w:r>
              <w:rPr>
                <w:rFonts w:ascii="Arial" w:hAnsi="Arial" w:cs="Arial"/>
                <w:color w:val="4C6380"/>
              </w:rPr>
              <w:t>Irish Water reference number</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6B4526" w14:paraId="0577A72A"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9F59D95" w14:textId="02803A21" w:rsidR="006B4526" w:rsidRDefault="003C1420" w:rsidP="00F30F49">
            <w:pPr>
              <w:rPr>
                <w:rFonts w:ascii="Arial" w:hAnsi="Arial" w:cs="Arial"/>
                <w:color w:val="4C6380"/>
              </w:rPr>
            </w:pPr>
            <w:r w:rsidRPr="003C1420">
              <w:rPr>
                <w:rFonts w:ascii="Arial" w:hAnsi="Arial" w:cs="Arial"/>
                <w:color w:val="4C6380"/>
              </w:rPr>
              <w:t xml:space="preserve">Residential </w:t>
            </w:r>
            <w:r w:rsidR="00EE5ECD">
              <w:rPr>
                <w:rFonts w:ascii="Arial" w:hAnsi="Arial" w:cs="Arial"/>
                <w:color w:val="4C6380"/>
              </w:rPr>
              <w:t xml:space="preserve">density </w:t>
            </w:r>
            <w:r w:rsidRPr="003C1420">
              <w:rPr>
                <w:rFonts w:ascii="Arial" w:hAnsi="Arial" w:cs="Arial"/>
                <w:color w:val="4C6380"/>
              </w:rPr>
              <w:t>to the HA</w:t>
            </w:r>
            <w:r w:rsidR="00EE5ECD">
              <w:rPr>
                <w:rFonts w:ascii="Arial" w:hAnsi="Arial" w:cs="Arial"/>
                <w:color w:val="4C6380"/>
              </w:rPr>
              <w:t xml:space="preserve">. </w:t>
            </w:r>
            <w:r w:rsidR="00441018">
              <w:rPr>
                <w:rFonts w:ascii="Arial" w:hAnsi="Arial" w:cs="Arial"/>
                <w:color w:val="4C6380"/>
              </w:rPr>
              <w:t>e.g.</w:t>
            </w:r>
            <w:r w:rsidR="00EE5ECD">
              <w:rPr>
                <w:rFonts w:ascii="Arial" w:hAnsi="Arial" w:cs="Arial"/>
                <w:color w:val="4C6380"/>
              </w:rPr>
              <w:t xml:space="preserve"> </w:t>
            </w:r>
            <w:r w:rsidR="00293535">
              <w:rPr>
                <w:rFonts w:ascii="Arial" w:hAnsi="Arial" w:cs="Arial"/>
                <w:color w:val="4C6380"/>
              </w:rPr>
              <w:t>25</w:t>
            </w:r>
            <w:r w:rsidR="002F4289">
              <w:rPr>
                <w:rFonts w:ascii="Arial" w:hAnsi="Arial" w:cs="Arial"/>
                <w:color w:val="4C6380"/>
              </w:rPr>
              <w:t xml:space="preserve"> units</w:t>
            </w:r>
            <w:r w:rsidR="00293535">
              <w:rPr>
                <w:rFonts w:ascii="Arial" w:hAnsi="Arial" w:cs="Arial"/>
                <w:color w:val="4C6380"/>
              </w:rPr>
              <w:t xml:space="preserve"> to the HA</w:t>
            </w:r>
          </w:p>
        </w:tc>
        <w:sdt>
          <w:sdtPr>
            <w:rPr>
              <w:rFonts w:ascii="Arial" w:hAnsi="Arial" w:cs="Arial"/>
            </w:rPr>
            <w:id w:val="441570253"/>
            <w:placeholder>
              <w:docPart w:val="1AC966C90D974C77A38FF780D2FF611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EAB1CAA" w14:textId="62DEFEC8" w:rsidR="006B4526" w:rsidRDefault="003C1420"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3CCAE4D4" w14:textId="77777777" w:rsidR="009770F8" w:rsidRDefault="009770F8">
      <w:pPr>
        <w:rPr>
          <w:rFonts w:ascii="Arial" w:hAnsi="Arial" w:cs="Arial"/>
          <w:sz w:val="32"/>
          <w:szCs w:val="32"/>
        </w:rPr>
      </w:pPr>
      <w:r>
        <w:rPr>
          <w:rFonts w:ascii="Arial" w:hAnsi="Arial" w:cs="Arial"/>
          <w:sz w:val="32"/>
          <w:szCs w:val="32"/>
        </w:rPr>
        <w:br w:type="page"/>
      </w:r>
    </w:p>
    <w:tbl>
      <w:tblPr>
        <w:tblStyle w:val="TableGrid"/>
        <w:tblW w:w="0" w:type="auto"/>
        <w:tblLayout w:type="fixed"/>
        <w:tblLook w:val="04A0" w:firstRow="1" w:lastRow="0" w:firstColumn="1" w:lastColumn="0" w:noHBand="0" w:noVBand="1"/>
      </w:tblPr>
      <w:tblGrid>
        <w:gridCol w:w="2775"/>
        <w:gridCol w:w="3751"/>
        <w:gridCol w:w="3752"/>
      </w:tblGrid>
      <w:tr w:rsidR="001E24C9" w14:paraId="4BC1A1D3" w14:textId="77777777" w:rsidTr="001C4962">
        <w:trPr>
          <w:trHeight w:val="455"/>
        </w:trPr>
        <w:tc>
          <w:tcPr>
            <w:tcW w:w="10278" w:type="dxa"/>
            <w:gridSpan w:val="3"/>
            <w:tcBorders>
              <w:bottom w:val="single" w:sz="4" w:space="0" w:color="4C6380"/>
            </w:tcBorders>
            <w:shd w:val="clear" w:color="auto" w:fill="4C6380"/>
            <w:vAlign w:val="center"/>
          </w:tcPr>
          <w:p w14:paraId="340F5877" w14:textId="5C772635" w:rsidR="001E24C9" w:rsidRPr="004C7368" w:rsidRDefault="001E24C9" w:rsidP="00F30F49">
            <w:pPr>
              <w:rPr>
                <w:rFonts w:ascii="Arial" w:hAnsi="Arial" w:cs="Arial"/>
                <w:b/>
                <w:bCs/>
              </w:rPr>
            </w:pPr>
            <w:r>
              <w:rPr>
                <w:rFonts w:ascii="Arial" w:hAnsi="Arial" w:cs="Arial"/>
                <w:b/>
                <w:bCs/>
                <w:color w:val="FFFFFF" w:themeColor="background1"/>
              </w:rPr>
              <w:lastRenderedPageBreak/>
              <w:t>Details of planned development</w:t>
            </w:r>
          </w:p>
        </w:tc>
      </w:tr>
      <w:tr w:rsidR="00C27B89" w14:paraId="6AA602F5"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1819F362" w14:textId="77777777" w:rsidR="00C27B89" w:rsidRPr="001C4962" w:rsidRDefault="00C27B89" w:rsidP="00F30F49">
            <w:pPr>
              <w:rPr>
                <w:rFonts w:ascii="Arial" w:hAnsi="Arial" w:cs="Arial"/>
                <w:color w:val="4C6380"/>
              </w:rPr>
            </w:pPr>
          </w:p>
        </w:tc>
        <w:tc>
          <w:tcPr>
            <w:tcW w:w="3751" w:type="dxa"/>
            <w:tcBorders>
              <w:top w:val="single" w:sz="4" w:space="0" w:color="4C6380"/>
              <w:left w:val="single" w:sz="4" w:space="0" w:color="4C6380"/>
              <w:bottom w:val="single" w:sz="4" w:space="0" w:color="4C6380"/>
              <w:right w:val="single" w:sz="4" w:space="0" w:color="4C6380"/>
            </w:tcBorders>
            <w:vAlign w:val="center"/>
          </w:tcPr>
          <w:p w14:paraId="182037B9" w14:textId="165569C3" w:rsidR="00C27B89" w:rsidRPr="00C27B89" w:rsidRDefault="00C27B89" w:rsidP="00F30F49">
            <w:pPr>
              <w:rPr>
                <w:rFonts w:ascii="Arial" w:hAnsi="Arial" w:cs="Arial"/>
                <w:color w:val="4C6380"/>
              </w:rPr>
            </w:pPr>
            <w:r w:rsidRPr="00C27B89">
              <w:rPr>
                <w:rFonts w:ascii="Arial" w:hAnsi="Arial" w:cs="Arial"/>
                <w:color w:val="4C6380"/>
              </w:rPr>
              <w:t xml:space="preserve">Affordable </w:t>
            </w:r>
          </w:p>
        </w:tc>
        <w:tc>
          <w:tcPr>
            <w:tcW w:w="3752" w:type="dxa"/>
            <w:tcBorders>
              <w:top w:val="single" w:sz="4" w:space="0" w:color="4C6380"/>
              <w:left w:val="single" w:sz="4" w:space="0" w:color="4C6380"/>
              <w:bottom w:val="single" w:sz="4" w:space="0" w:color="4C6380"/>
              <w:right w:val="single" w:sz="4" w:space="0" w:color="4C6380"/>
            </w:tcBorders>
            <w:vAlign w:val="center"/>
          </w:tcPr>
          <w:p w14:paraId="369AC5E0" w14:textId="43E6E72E" w:rsidR="00C27B89" w:rsidRPr="00C27B89" w:rsidRDefault="00C27B89" w:rsidP="00F30F49">
            <w:pPr>
              <w:rPr>
                <w:rFonts w:ascii="Arial" w:hAnsi="Arial" w:cs="Arial"/>
                <w:color w:val="4C6380"/>
              </w:rPr>
            </w:pPr>
            <w:r w:rsidRPr="00C27B89">
              <w:rPr>
                <w:rFonts w:ascii="Arial" w:hAnsi="Arial" w:cs="Arial"/>
                <w:color w:val="4C6380"/>
              </w:rPr>
              <w:t xml:space="preserve">Social </w:t>
            </w:r>
          </w:p>
        </w:tc>
      </w:tr>
      <w:tr w:rsidR="00C27B89" w14:paraId="4073A0C2" w14:textId="6A8AE2FC"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E69F843" w14:textId="18473740" w:rsidR="00C27B89" w:rsidRPr="001C4962" w:rsidRDefault="00230C04" w:rsidP="00F30F49">
            <w:pPr>
              <w:rPr>
                <w:rFonts w:ascii="Arial" w:hAnsi="Arial" w:cs="Arial"/>
                <w:color w:val="4C6380"/>
              </w:rPr>
            </w:pPr>
            <w:r>
              <w:rPr>
                <w:rFonts w:ascii="Arial" w:hAnsi="Arial" w:cs="Arial"/>
                <w:color w:val="4C6380"/>
              </w:rPr>
              <w:t>Total n</w:t>
            </w:r>
            <w:r w:rsidR="00C27B89" w:rsidRPr="001C4962">
              <w:rPr>
                <w:rFonts w:ascii="Arial" w:hAnsi="Arial" w:cs="Arial"/>
                <w:color w:val="4C6380"/>
              </w:rPr>
              <w:t>umber of units</w:t>
            </w:r>
          </w:p>
        </w:tc>
        <w:sdt>
          <w:sdtPr>
            <w:rPr>
              <w:rFonts w:ascii="Arial" w:hAnsi="Arial" w:cs="Arial"/>
            </w:rPr>
            <w:id w:val="-275635707"/>
            <w:placeholder>
              <w:docPart w:val="5CDEAE6D3B2B4CBF991F4A566175E6FF"/>
            </w:placeholder>
            <w:showingPlcHdr/>
          </w:sdtPr>
          <w:sdtEndPr/>
          <w:sdtContent>
            <w:tc>
              <w:tcPr>
                <w:tcW w:w="3751" w:type="dxa"/>
                <w:tcBorders>
                  <w:top w:val="single" w:sz="4" w:space="0" w:color="4C6380"/>
                  <w:left w:val="single" w:sz="4" w:space="0" w:color="4C6380"/>
                  <w:bottom w:val="single" w:sz="4" w:space="0" w:color="4C6380"/>
                  <w:right w:val="single" w:sz="4" w:space="0" w:color="4C6380"/>
                </w:tcBorders>
                <w:vAlign w:val="center"/>
              </w:tcPr>
              <w:p w14:paraId="22660FAA" w14:textId="3656C8E5"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2145545855"/>
            <w:placeholder>
              <w:docPart w:val="F117C6CDB2824F8F87AC927EBB13FEBC"/>
            </w:placeholder>
            <w:showingPlcHdr/>
          </w:sdtPr>
          <w:sdtEndPr/>
          <w:sdtContent>
            <w:tc>
              <w:tcPr>
                <w:tcW w:w="3752" w:type="dxa"/>
                <w:tcBorders>
                  <w:top w:val="single" w:sz="4" w:space="0" w:color="4C6380"/>
                  <w:left w:val="single" w:sz="4" w:space="0" w:color="4C6380"/>
                  <w:bottom w:val="single" w:sz="4" w:space="0" w:color="4C6380"/>
                  <w:right w:val="single" w:sz="4" w:space="0" w:color="4C6380"/>
                </w:tcBorders>
                <w:vAlign w:val="center"/>
              </w:tcPr>
              <w:p w14:paraId="6D32D7FA" w14:textId="2A8DE442"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tr>
      <w:tr w:rsidR="001E24C9" w14:paraId="66286E30" w14:textId="77777777" w:rsidTr="008F7698">
        <w:trPr>
          <w:trHeight w:val="802"/>
        </w:trPr>
        <w:tc>
          <w:tcPr>
            <w:tcW w:w="2775" w:type="dxa"/>
            <w:tcBorders>
              <w:top w:val="single" w:sz="4" w:space="0" w:color="4C6380"/>
              <w:left w:val="single" w:sz="4" w:space="0" w:color="4C6380"/>
              <w:bottom w:val="single" w:sz="4" w:space="0" w:color="4C6380"/>
              <w:right w:val="single" w:sz="4" w:space="0" w:color="4C6380"/>
            </w:tcBorders>
            <w:vAlign w:val="center"/>
          </w:tcPr>
          <w:p w14:paraId="2EEB0E91" w14:textId="25C08491" w:rsidR="007B2608" w:rsidRPr="001C4962" w:rsidRDefault="001E24C9" w:rsidP="00F30F49">
            <w:pPr>
              <w:rPr>
                <w:rFonts w:ascii="Arial" w:hAnsi="Arial" w:cs="Arial"/>
                <w:color w:val="4C6380"/>
              </w:rPr>
            </w:pPr>
            <w:r w:rsidRPr="001C4962">
              <w:rPr>
                <w:rFonts w:ascii="Arial" w:hAnsi="Arial" w:cs="Arial"/>
                <w:color w:val="4C6380"/>
              </w:rPr>
              <w:t>Has construction commenced?</w:t>
            </w:r>
            <w:r w:rsidR="007B2608">
              <w:rPr>
                <w:rFonts w:ascii="Arial" w:hAnsi="Arial" w:cs="Arial"/>
                <w:color w:val="4C6380"/>
              </w:rPr>
              <w:t xml:space="preserve"> If so</w:t>
            </w:r>
            <w:r w:rsidR="000451BA">
              <w:rPr>
                <w:rFonts w:ascii="Arial" w:hAnsi="Arial" w:cs="Arial"/>
                <w:color w:val="4C6380"/>
              </w:rPr>
              <w:t>,</w:t>
            </w:r>
            <w:r w:rsidR="007B2608">
              <w:rPr>
                <w:rFonts w:ascii="Arial" w:hAnsi="Arial" w:cs="Arial"/>
                <w:color w:val="4C6380"/>
              </w:rPr>
              <w:t xml:space="preserve"> </w:t>
            </w:r>
            <w:r w:rsidR="007119FC">
              <w:rPr>
                <w:rFonts w:ascii="Arial" w:hAnsi="Arial" w:cs="Arial"/>
                <w:color w:val="4C6380"/>
              </w:rPr>
              <w:t xml:space="preserve">please provide details </w:t>
            </w:r>
            <w:r w:rsidR="007B2608">
              <w:rPr>
                <w:rFonts w:ascii="Arial" w:hAnsi="Arial" w:cs="Arial"/>
                <w:color w:val="4C6380"/>
              </w:rPr>
              <w:t xml:space="preserve"> </w:t>
            </w:r>
          </w:p>
        </w:tc>
        <w:sdt>
          <w:sdtPr>
            <w:rPr>
              <w:rFonts w:ascii="Arial" w:hAnsi="Arial" w:cs="Arial"/>
            </w:rPr>
            <w:id w:val="1189715108"/>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0A9A8D39" w14:textId="4FB67DBC"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1E24C9" w14:paraId="79E0A0CF" w14:textId="77777777" w:rsidTr="008F7698">
        <w:trPr>
          <w:trHeight w:val="970"/>
        </w:trPr>
        <w:tc>
          <w:tcPr>
            <w:tcW w:w="2775" w:type="dxa"/>
            <w:tcBorders>
              <w:top w:val="single" w:sz="4" w:space="0" w:color="4C6380"/>
              <w:left w:val="single" w:sz="4" w:space="0" w:color="4C6380"/>
              <w:bottom w:val="single" w:sz="4" w:space="0" w:color="4C6380"/>
              <w:right w:val="single" w:sz="4" w:space="0" w:color="4C6380"/>
            </w:tcBorders>
            <w:vAlign w:val="center"/>
          </w:tcPr>
          <w:p w14:paraId="049377F1" w14:textId="474E6CBA" w:rsidR="001E24C9" w:rsidRPr="001C4962" w:rsidRDefault="00EE5ECD" w:rsidP="00F30F49">
            <w:pPr>
              <w:rPr>
                <w:rFonts w:ascii="Arial" w:hAnsi="Arial" w:cs="Arial"/>
                <w:color w:val="4C6380"/>
              </w:rPr>
            </w:pPr>
            <w:r>
              <w:rPr>
                <w:rFonts w:ascii="Arial" w:hAnsi="Arial" w:cs="Arial"/>
                <w:color w:val="4C6380"/>
              </w:rPr>
              <w:t>P</w:t>
            </w:r>
            <w:r w:rsidR="001E24C9" w:rsidRPr="001C4962">
              <w:rPr>
                <w:rFonts w:ascii="Arial" w:hAnsi="Arial" w:cs="Arial"/>
                <w:color w:val="4C6380"/>
              </w:rPr>
              <w:t>lease provide details</w:t>
            </w:r>
            <w:r w:rsidR="00137433">
              <w:rPr>
                <w:rFonts w:ascii="Arial" w:hAnsi="Arial" w:cs="Arial"/>
                <w:color w:val="4C6380"/>
              </w:rPr>
              <w:t xml:space="preserve"> of estimated completion dates </w:t>
            </w:r>
          </w:p>
        </w:tc>
        <w:sdt>
          <w:sdtPr>
            <w:rPr>
              <w:rFonts w:ascii="Arial" w:hAnsi="Arial" w:cs="Arial"/>
            </w:rPr>
            <w:id w:val="746470572"/>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286D0835" w14:textId="6EBE1EC7"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bl>
    <w:p w14:paraId="1CB70389" w14:textId="00C16659" w:rsidR="001E24C9" w:rsidRDefault="001E24C9" w:rsidP="004C7368">
      <w:pPr>
        <w:rPr>
          <w:rFonts w:ascii="Arial" w:hAnsi="Arial" w:cs="Arial"/>
          <w:sz w:val="32"/>
          <w:szCs w:val="32"/>
        </w:rPr>
      </w:pPr>
    </w:p>
    <w:p w14:paraId="68A20ABF" w14:textId="77777777" w:rsidR="00A02784" w:rsidRDefault="00A02784">
      <w:r>
        <w:br w:type="page"/>
      </w:r>
    </w:p>
    <w:tbl>
      <w:tblPr>
        <w:tblStyle w:val="TableGrid"/>
        <w:tblW w:w="10278" w:type="dxa"/>
        <w:tblLayout w:type="fixed"/>
        <w:tblLook w:val="04A0" w:firstRow="1" w:lastRow="0" w:firstColumn="1" w:lastColumn="0" w:noHBand="0" w:noVBand="1"/>
      </w:tblPr>
      <w:tblGrid>
        <w:gridCol w:w="2775"/>
        <w:gridCol w:w="1875"/>
        <w:gridCol w:w="1876"/>
        <w:gridCol w:w="1876"/>
        <w:gridCol w:w="1876"/>
      </w:tblGrid>
      <w:tr w:rsidR="00DF7306" w:rsidRPr="004C7368" w14:paraId="405578B6" w14:textId="77777777" w:rsidTr="00A02784">
        <w:trPr>
          <w:trHeight w:val="455"/>
        </w:trPr>
        <w:tc>
          <w:tcPr>
            <w:tcW w:w="10278" w:type="dxa"/>
            <w:gridSpan w:val="5"/>
            <w:tcBorders>
              <w:bottom w:val="single" w:sz="4" w:space="0" w:color="4C6380"/>
            </w:tcBorders>
            <w:shd w:val="clear" w:color="auto" w:fill="4C6380"/>
            <w:vAlign w:val="center"/>
          </w:tcPr>
          <w:p w14:paraId="17C6CA8E" w14:textId="6FCEB927" w:rsidR="00DF7306" w:rsidRPr="004C7368" w:rsidRDefault="00CA57A0" w:rsidP="00F30F49">
            <w:pPr>
              <w:rPr>
                <w:rFonts w:ascii="Arial" w:hAnsi="Arial" w:cs="Arial"/>
                <w:b/>
                <w:bCs/>
              </w:rPr>
            </w:pPr>
            <w:r>
              <w:rPr>
                <w:rFonts w:ascii="Arial" w:hAnsi="Arial" w:cs="Arial"/>
                <w:b/>
                <w:bCs/>
                <w:color w:val="FFFFFF" w:themeColor="background1"/>
              </w:rPr>
              <w:lastRenderedPageBreak/>
              <w:t>Ind</w:t>
            </w:r>
            <w:r w:rsidR="00E73CCD">
              <w:rPr>
                <w:rFonts w:ascii="Arial" w:hAnsi="Arial" w:cs="Arial"/>
                <w:b/>
                <w:bCs/>
                <w:color w:val="FFFFFF" w:themeColor="background1"/>
              </w:rPr>
              <w:t xml:space="preserve">icative </w:t>
            </w:r>
            <w:r w:rsidR="0095619B">
              <w:rPr>
                <w:rFonts w:ascii="Arial" w:hAnsi="Arial" w:cs="Arial"/>
                <w:b/>
                <w:bCs/>
                <w:color w:val="FFFFFF" w:themeColor="background1"/>
              </w:rPr>
              <w:t>all in costs- p</w:t>
            </w:r>
            <w:r w:rsidR="00E73CCD">
              <w:rPr>
                <w:rFonts w:ascii="Arial" w:hAnsi="Arial" w:cs="Arial"/>
                <w:b/>
                <w:bCs/>
                <w:color w:val="FFFFFF" w:themeColor="background1"/>
              </w:rPr>
              <w:t xml:space="preserve">ricing </w:t>
            </w:r>
            <w:r w:rsidR="0095619B">
              <w:rPr>
                <w:rFonts w:ascii="Arial" w:hAnsi="Arial" w:cs="Arial"/>
                <w:b/>
                <w:bCs/>
                <w:color w:val="FFFFFF" w:themeColor="background1"/>
              </w:rPr>
              <w:t>s</w:t>
            </w:r>
            <w:r w:rsidR="00E73CCD">
              <w:rPr>
                <w:rFonts w:ascii="Arial" w:hAnsi="Arial" w:cs="Arial"/>
                <w:b/>
                <w:bCs/>
                <w:color w:val="FFFFFF" w:themeColor="background1"/>
              </w:rPr>
              <w:t>chedule</w:t>
            </w:r>
            <w:r w:rsidR="002E7862">
              <w:rPr>
                <w:rStyle w:val="FootnoteReference"/>
                <w:rFonts w:ascii="Arial" w:hAnsi="Arial" w:cs="Arial"/>
                <w:b/>
                <w:bCs/>
                <w:color w:val="FFFFFF" w:themeColor="background1"/>
              </w:rPr>
              <w:footnoteReference w:id="2"/>
            </w:r>
            <w:r w:rsidR="00E73CCD">
              <w:rPr>
                <w:rFonts w:ascii="Arial" w:hAnsi="Arial" w:cs="Arial"/>
                <w:b/>
                <w:bCs/>
                <w:color w:val="FFFFFF" w:themeColor="background1"/>
              </w:rPr>
              <w:t xml:space="preserve"> </w:t>
            </w:r>
          </w:p>
        </w:tc>
      </w:tr>
      <w:tr w:rsidR="00DF7306" w:rsidRPr="00C27B89" w14:paraId="364D27E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A04B0C4" w14:textId="4FA58DC8" w:rsidR="00DF7306" w:rsidRPr="001C4962" w:rsidRDefault="00DF7306" w:rsidP="00DC6D94">
            <w:pPr>
              <w:rPr>
                <w:rFonts w:ascii="Arial" w:hAnsi="Arial" w:cs="Arial"/>
                <w:color w:val="4C6380"/>
              </w:rPr>
            </w:pPr>
            <w:r w:rsidRPr="001C4962">
              <w:rPr>
                <w:rFonts w:ascii="Arial" w:hAnsi="Arial" w:cs="Arial"/>
                <w:color w:val="4C6380"/>
              </w:rPr>
              <w:t>Number of units</w:t>
            </w:r>
          </w:p>
        </w:tc>
        <w:tc>
          <w:tcPr>
            <w:tcW w:w="3751" w:type="dxa"/>
            <w:gridSpan w:val="2"/>
            <w:tcBorders>
              <w:top w:val="single" w:sz="4" w:space="0" w:color="4C6380"/>
              <w:left w:val="single" w:sz="4" w:space="0" w:color="4C6380"/>
              <w:bottom w:val="single" w:sz="4" w:space="0" w:color="4C6380"/>
              <w:right w:val="single" w:sz="4" w:space="0" w:color="4C6380"/>
            </w:tcBorders>
            <w:vAlign w:val="center"/>
          </w:tcPr>
          <w:p w14:paraId="10FE1018" w14:textId="77777777" w:rsidR="00DF7306" w:rsidRPr="00C27B89" w:rsidRDefault="00DF7306" w:rsidP="00DC6D94">
            <w:pPr>
              <w:rPr>
                <w:rFonts w:ascii="Arial" w:hAnsi="Arial" w:cs="Arial"/>
                <w:color w:val="4C6380"/>
              </w:rPr>
            </w:pPr>
            <w:r w:rsidRPr="00C27B89">
              <w:rPr>
                <w:rFonts w:ascii="Arial" w:hAnsi="Arial" w:cs="Arial"/>
                <w:color w:val="4C6380"/>
              </w:rPr>
              <w:t xml:space="preserve">Affordable </w:t>
            </w:r>
          </w:p>
        </w:tc>
        <w:tc>
          <w:tcPr>
            <w:tcW w:w="3752" w:type="dxa"/>
            <w:gridSpan w:val="2"/>
            <w:tcBorders>
              <w:top w:val="single" w:sz="4" w:space="0" w:color="4C6380"/>
              <w:left w:val="single" w:sz="4" w:space="0" w:color="4C6380"/>
              <w:bottom w:val="single" w:sz="4" w:space="0" w:color="4C6380"/>
              <w:right w:val="single" w:sz="4" w:space="0" w:color="4C6380"/>
            </w:tcBorders>
            <w:vAlign w:val="center"/>
          </w:tcPr>
          <w:p w14:paraId="7DBC27BB" w14:textId="77777777" w:rsidR="00DF7306" w:rsidRPr="00C27B89" w:rsidRDefault="00DF7306" w:rsidP="00DC6D94">
            <w:pPr>
              <w:rPr>
                <w:rFonts w:ascii="Arial" w:hAnsi="Arial" w:cs="Arial"/>
                <w:color w:val="4C6380"/>
              </w:rPr>
            </w:pPr>
            <w:r w:rsidRPr="00C27B89">
              <w:rPr>
                <w:rFonts w:ascii="Arial" w:hAnsi="Arial" w:cs="Arial"/>
                <w:color w:val="4C6380"/>
              </w:rPr>
              <w:t xml:space="preserve">Social </w:t>
            </w:r>
          </w:p>
        </w:tc>
      </w:tr>
      <w:tr w:rsidR="004B181A" w:rsidRPr="004C7368" w14:paraId="52B706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9014D4B" w14:textId="3D6B1230" w:rsidR="004B181A" w:rsidRPr="001C4962" w:rsidRDefault="004B181A" w:rsidP="00DC6D94">
            <w:pPr>
              <w:rPr>
                <w:rFonts w:ascii="Arial" w:hAnsi="Arial" w:cs="Arial"/>
                <w:color w:val="4C6380"/>
              </w:rPr>
            </w:pPr>
          </w:p>
        </w:tc>
        <w:tc>
          <w:tcPr>
            <w:tcW w:w="1875" w:type="dxa"/>
            <w:tcBorders>
              <w:top w:val="single" w:sz="4" w:space="0" w:color="4C6380"/>
              <w:left w:val="single" w:sz="4" w:space="0" w:color="4C6380"/>
              <w:bottom w:val="single" w:sz="4" w:space="0" w:color="4C6380"/>
              <w:right w:val="single" w:sz="4" w:space="0" w:color="4C6380"/>
            </w:tcBorders>
            <w:vAlign w:val="center"/>
          </w:tcPr>
          <w:p w14:paraId="7A15C8A1" w14:textId="427FE52F" w:rsidR="004B181A" w:rsidRPr="004B181A" w:rsidRDefault="004B181A" w:rsidP="00DC6D94">
            <w:pPr>
              <w:rPr>
                <w:rFonts w:ascii="Arial" w:hAnsi="Arial" w:cs="Arial"/>
                <w:color w:val="4C6380"/>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51FF17CD" w14:textId="699A3BC9" w:rsidR="004B181A" w:rsidRPr="004B181A" w:rsidRDefault="004B181A" w:rsidP="00DC6D94">
            <w:pPr>
              <w:rPr>
                <w:rFonts w:ascii="Arial" w:hAnsi="Arial" w:cs="Arial"/>
                <w:color w:val="4C6380"/>
              </w:rPr>
            </w:pPr>
            <w:r w:rsidRPr="004B181A">
              <w:rPr>
                <w:rFonts w:ascii="Arial" w:hAnsi="Arial" w:cs="Arial"/>
                <w:color w:val="4C6380"/>
              </w:rPr>
              <w:t>Indicative Unit costs</w:t>
            </w:r>
          </w:p>
        </w:tc>
        <w:tc>
          <w:tcPr>
            <w:tcW w:w="1876" w:type="dxa"/>
            <w:tcBorders>
              <w:top w:val="single" w:sz="4" w:space="0" w:color="4C6380"/>
              <w:left w:val="single" w:sz="4" w:space="0" w:color="4C6380"/>
              <w:bottom w:val="single" w:sz="4" w:space="0" w:color="4C6380"/>
              <w:right w:val="single" w:sz="4" w:space="0" w:color="4C6380"/>
            </w:tcBorders>
            <w:vAlign w:val="center"/>
          </w:tcPr>
          <w:p w14:paraId="22A349B3" w14:textId="590E59A4" w:rsidR="004B181A" w:rsidRPr="004C7368" w:rsidRDefault="004B181A" w:rsidP="00DC6D94">
            <w:pPr>
              <w:rPr>
                <w:rFonts w:ascii="Arial" w:hAnsi="Arial" w:cs="Arial"/>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42410058" w14:textId="1691BC5A" w:rsidR="004B181A" w:rsidRPr="004C7368" w:rsidRDefault="004B181A" w:rsidP="00DC6D94">
            <w:pPr>
              <w:rPr>
                <w:rFonts w:ascii="Arial" w:hAnsi="Arial" w:cs="Arial"/>
              </w:rPr>
            </w:pPr>
            <w:r w:rsidRPr="004B181A">
              <w:rPr>
                <w:rFonts w:ascii="Arial" w:hAnsi="Arial" w:cs="Arial"/>
                <w:color w:val="4C6380"/>
              </w:rPr>
              <w:t>Indicative Unit costs</w:t>
            </w:r>
          </w:p>
        </w:tc>
      </w:tr>
      <w:tr w:rsidR="004B181A" w:rsidRPr="004C7368" w14:paraId="47C901D5"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0B5FD2C" w14:textId="5100A387" w:rsidR="004B181A" w:rsidRPr="001C4962" w:rsidRDefault="004B181A" w:rsidP="00DC6D94">
            <w:pPr>
              <w:rPr>
                <w:rFonts w:ascii="Arial" w:hAnsi="Arial" w:cs="Arial"/>
                <w:color w:val="4C6380"/>
              </w:rPr>
            </w:pPr>
            <w:r>
              <w:rPr>
                <w:rFonts w:ascii="Arial" w:hAnsi="Arial" w:cs="Arial"/>
                <w:color w:val="4C6380"/>
              </w:rPr>
              <w:t xml:space="preserve">1 Bedroom House </w:t>
            </w:r>
          </w:p>
        </w:tc>
        <w:sdt>
          <w:sdtPr>
            <w:rPr>
              <w:rFonts w:ascii="Arial" w:hAnsi="Arial" w:cs="Arial"/>
            </w:rPr>
            <w:id w:val="-360358542"/>
            <w:placeholder>
              <w:docPart w:val="5F4C64438B064B139548CDC6ADD64C1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vAlign w:val="center"/>
              </w:tcPr>
              <w:p w14:paraId="188F557A" w14:textId="13BF437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458485172"/>
            <w:placeholder>
              <w:docPart w:val="93439457525E4374A2BD60BB4C239D0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vAlign w:val="center"/>
              </w:tcPr>
              <w:p w14:paraId="20BE4FA9" w14:textId="1DB9BB8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1836146694"/>
            <w:placeholder>
              <w:docPart w:val="7829BF7886CB4A90A396BC61C897C6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196BFB8" w14:textId="538760D0"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406419967"/>
            <w:placeholder>
              <w:docPart w:val="BD334EBF58E049F4912E0384A6B1314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002D598" w14:textId="73C24783"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6163E9D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C0B0BF6" w14:textId="5F067457" w:rsidR="004B181A" w:rsidRPr="001C4962" w:rsidRDefault="004B181A" w:rsidP="00DC6D94">
            <w:pPr>
              <w:rPr>
                <w:rFonts w:ascii="Arial" w:hAnsi="Arial" w:cs="Arial"/>
                <w:color w:val="4C6380"/>
              </w:rPr>
            </w:pPr>
            <w:r>
              <w:rPr>
                <w:rFonts w:ascii="Arial" w:hAnsi="Arial" w:cs="Arial"/>
                <w:color w:val="4C6380"/>
              </w:rPr>
              <w:t>2</w:t>
            </w:r>
            <w:r w:rsidRPr="008A0B86">
              <w:rPr>
                <w:rFonts w:ascii="Arial" w:hAnsi="Arial" w:cs="Arial"/>
                <w:color w:val="4C6380"/>
              </w:rPr>
              <w:t xml:space="preserve"> Bedroom House </w:t>
            </w:r>
          </w:p>
        </w:tc>
        <w:sdt>
          <w:sdtPr>
            <w:rPr>
              <w:rFonts w:ascii="Arial" w:hAnsi="Arial" w:cs="Arial"/>
            </w:rPr>
            <w:id w:val="1518725400"/>
            <w:placeholder>
              <w:docPart w:val="D51EC315D51D4A8E9FAA4B14C7A13F22"/>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74D207D2" w14:textId="0C86111E"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99857328"/>
            <w:placeholder>
              <w:docPart w:val="AE9DF41C90C64E0FAFFD1FF7A80A6FA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D6849B" w14:textId="64531AA0"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50D1A6" w14:textId="0AC8BF5E"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A9F68B" w14:textId="2C5C7530"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0E6CBAC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B3472A5" w14:textId="36BE7428" w:rsidR="004B181A" w:rsidRPr="001C4962" w:rsidRDefault="004B181A" w:rsidP="00DC6D94">
            <w:pPr>
              <w:rPr>
                <w:rFonts w:ascii="Arial" w:hAnsi="Arial" w:cs="Arial"/>
                <w:color w:val="4C6380"/>
              </w:rPr>
            </w:pPr>
            <w:r>
              <w:rPr>
                <w:rFonts w:ascii="Arial" w:hAnsi="Arial" w:cs="Arial"/>
                <w:color w:val="4C6380"/>
              </w:rPr>
              <w:t>3</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A89B3AB" w14:textId="7A646222"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1F1935" w14:textId="19038147"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1530709573"/>
            <w:placeholder>
              <w:docPart w:val="4D5E79CCAD03490FAFC11CA74EAEDE25"/>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50E07A3" w14:textId="00A3F7A2"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468675785"/>
            <w:placeholder>
              <w:docPart w:val="6131F3C95D4C40668C1270BE6194A80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216C413" w14:textId="7F900491"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E4FF7B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D8F14ED" w14:textId="5E816D95" w:rsidR="004B181A" w:rsidRPr="001C4962" w:rsidRDefault="004B181A" w:rsidP="00DC6D94">
            <w:pPr>
              <w:rPr>
                <w:rFonts w:ascii="Arial" w:hAnsi="Arial" w:cs="Arial"/>
                <w:color w:val="4C6380"/>
              </w:rPr>
            </w:pPr>
            <w:r>
              <w:rPr>
                <w:rFonts w:ascii="Arial" w:hAnsi="Arial" w:cs="Arial"/>
                <w:color w:val="4C6380"/>
              </w:rPr>
              <w:t>4</w:t>
            </w:r>
            <w:r w:rsidRPr="008A0B86">
              <w:rPr>
                <w:rFonts w:ascii="Arial" w:hAnsi="Arial" w:cs="Arial"/>
                <w:color w:val="4C6380"/>
              </w:rPr>
              <w:t xml:space="preserve"> Bedroom House </w:t>
            </w:r>
          </w:p>
        </w:tc>
        <w:sdt>
          <w:sdtPr>
            <w:rPr>
              <w:rFonts w:ascii="Arial" w:hAnsi="Arial" w:cs="Arial"/>
            </w:rPr>
            <w:id w:val="-265625710"/>
            <w:placeholder>
              <w:docPart w:val="AB203867A21149C8B4B5AF69A00EF33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1B3E1A11" w14:textId="2243E5B8"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829161200"/>
            <w:placeholder>
              <w:docPart w:val="9A87D632441B42ACA23C25F9F8CFF71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522B15E" w14:textId="05E02897"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082633" w14:textId="6B88CBBB"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4EFB6B4B" w14:textId="3003C8C7"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35EC539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D6ED78" w14:textId="4454630A" w:rsidR="004B181A" w:rsidRPr="001C4962" w:rsidRDefault="004B181A" w:rsidP="00DC6D94">
            <w:pPr>
              <w:rPr>
                <w:rFonts w:ascii="Arial" w:hAnsi="Arial" w:cs="Arial"/>
                <w:color w:val="4C6380"/>
              </w:rPr>
            </w:pPr>
            <w:r>
              <w:rPr>
                <w:rFonts w:ascii="Arial" w:hAnsi="Arial" w:cs="Arial"/>
                <w:color w:val="4C6380"/>
              </w:rPr>
              <w:t>5</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9855258" w14:textId="73608057"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C6115B2" w14:textId="623DA3D5"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201793770"/>
            <w:placeholder>
              <w:docPart w:val="3CF6947E549D42A5A8E7B42D499B3C8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C40AEBC" w14:textId="53E74FD3"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47126876"/>
            <w:placeholder>
              <w:docPart w:val="902C21C76DBA4914ADD37F1F102F35F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38A264F" w14:textId="6031001E"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20F432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226B77A5" w14:textId="10A701B2" w:rsidR="004B181A" w:rsidRPr="001C4962" w:rsidRDefault="004B181A" w:rsidP="00DC6D94">
            <w:pPr>
              <w:rPr>
                <w:rFonts w:ascii="Arial" w:hAnsi="Arial" w:cs="Arial"/>
                <w:color w:val="4C6380"/>
              </w:rPr>
            </w:pPr>
            <w:r>
              <w:rPr>
                <w:rFonts w:ascii="Arial" w:hAnsi="Arial" w:cs="Arial"/>
                <w:color w:val="4C6380"/>
              </w:rPr>
              <w:t xml:space="preserve">Other </w:t>
            </w:r>
            <w:r w:rsidRPr="008A0B86">
              <w:rPr>
                <w:rFonts w:ascii="Arial" w:hAnsi="Arial" w:cs="Arial"/>
                <w:color w:val="4C6380"/>
              </w:rPr>
              <w:t xml:space="preserve">Bedroom House </w:t>
            </w:r>
          </w:p>
        </w:tc>
        <w:sdt>
          <w:sdtPr>
            <w:rPr>
              <w:rFonts w:ascii="Arial" w:hAnsi="Arial" w:cs="Arial"/>
            </w:rPr>
            <w:id w:val="-1336916332"/>
            <w:placeholder>
              <w:docPart w:val="F13389D2E6CC457CB77CC693225631FA"/>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4786B94" w14:textId="7BCA13EA"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477773447"/>
            <w:placeholder>
              <w:docPart w:val="9A8D62C88D104A51BA066A06C393CCF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FD9B95B" w14:textId="52173ADF"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08811A65" w14:textId="3D868021"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EA88551" w14:textId="26FD6D27" w:rsidR="004B181A" w:rsidRDefault="004B181A" w:rsidP="00DC6D94">
            <w:pPr>
              <w:rPr>
                <w:rFonts w:ascii="Arial" w:hAnsi="Arial" w:cs="Arial"/>
              </w:rPr>
            </w:pPr>
            <w:r w:rsidRPr="00AF00DD">
              <w:rPr>
                <w:rStyle w:val="PlaceholderText"/>
                <w:rFonts w:ascii="Arial" w:hAnsi="Arial" w:cs="Arial"/>
              </w:rPr>
              <w:t>Click or tap here to enter text.</w:t>
            </w:r>
          </w:p>
        </w:tc>
      </w:tr>
      <w:tr w:rsidR="00A02784" w:rsidRPr="004C7368" w14:paraId="595A8DD9"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D015955" w14:textId="6FC061D3" w:rsidR="00A02784" w:rsidRDefault="00A02784" w:rsidP="00A02784">
            <w:pPr>
              <w:rPr>
                <w:rFonts w:ascii="Arial" w:hAnsi="Arial" w:cs="Arial"/>
                <w:color w:val="4C6380"/>
              </w:rPr>
            </w:pPr>
            <w:r>
              <w:rPr>
                <w:rFonts w:ascii="Arial" w:hAnsi="Arial" w:cs="Arial"/>
                <w:color w:val="4C6380"/>
              </w:rPr>
              <w:t>1 Bedroom Duplex</w:t>
            </w:r>
          </w:p>
        </w:tc>
        <w:sdt>
          <w:sdtPr>
            <w:rPr>
              <w:rFonts w:ascii="Arial" w:hAnsi="Arial" w:cs="Arial"/>
            </w:rPr>
            <w:id w:val="-468823894"/>
            <w:placeholder>
              <w:docPart w:val="C40B4BBAA26B4B1C9EDFA66ABB421AA8"/>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7CCD52B" w14:textId="1FE925DA"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503505810"/>
            <w:placeholder>
              <w:docPart w:val="506E32DECFF9490BB42B065EA5B1585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81A8A71" w14:textId="2AED81B0"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D3DF741" w14:textId="633306BC"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D434929" w14:textId="37964898"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A02784" w:rsidRPr="004C7368" w14:paraId="0AF467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5BFB51CE" w14:textId="0AF82A7F" w:rsidR="00A02784" w:rsidRDefault="00A02784" w:rsidP="00A02784">
            <w:pPr>
              <w:rPr>
                <w:rFonts w:ascii="Arial" w:hAnsi="Arial" w:cs="Arial"/>
                <w:color w:val="4C6380"/>
              </w:rPr>
            </w:pPr>
            <w:r>
              <w:rPr>
                <w:rFonts w:ascii="Arial" w:hAnsi="Arial" w:cs="Arial"/>
                <w:color w:val="4C6380"/>
              </w:rPr>
              <w:t>2</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37E3928" w14:textId="0D753F82" w:rsidR="00A02784" w:rsidRDefault="00A02784" w:rsidP="00A0278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C638DE5" w14:textId="66121FA3" w:rsidR="00A02784" w:rsidRDefault="00A02784" w:rsidP="00A02784">
            <w:pPr>
              <w:rPr>
                <w:rFonts w:ascii="Arial" w:hAnsi="Arial" w:cs="Arial"/>
              </w:rPr>
            </w:pPr>
            <w:r w:rsidRPr="00A063E3">
              <w:rPr>
                <w:rStyle w:val="PlaceholderText"/>
                <w:rFonts w:ascii="Arial" w:hAnsi="Arial" w:cs="Arial"/>
              </w:rPr>
              <w:t>Click or tap here to enter text.</w:t>
            </w:r>
          </w:p>
        </w:tc>
        <w:sdt>
          <w:sdtPr>
            <w:rPr>
              <w:rFonts w:ascii="Arial" w:hAnsi="Arial" w:cs="Arial"/>
            </w:rPr>
            <w:id w:val="-343247232"/>
            <w:placeholder>
              <w:docPart w:val="5E6CD71339BF456EA1BBB748CED5BA0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2476648" w14:textId="6054A002"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912355758"/>
            <w:placeholder>
              <w:docPart w:val="30F09373F29244CAA3E0FD0EA88EB41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82B94B4" w14:textId="0445D0F3"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tr>
      <w:tr w:rsidR="00A02784" w:rsidRPr="004C7368" w14:paraId="4FF4FAD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1DE0E513" w14:textId="557BFF61" w:rsidR="00A02784" w:rsidRDefault="00A02784" w:rsidP="00A02784">
            <w:pPr>
              <w:rPr>
                <w:rFonts w:ascii="Arial" w:hAnsi="Arial" w:cs="Arial"/>
                <w:color w:val="4C6380"/>
              </w:rPr>
            </w:pPr>
            <w:r>
              <w:rPr>
                <w:rFonts w:ascii="Arial" w:hAnsi="Arial" w:cs="Arial"/>
                <w:color w:val="4C6380"/>
              </w:rPr>
              <w:t>3</w:t>
            </w:r>
            <w:r w:rsidRPr="00623A87">
              <w:rPr>
                <w:rFonts w:ascii="Arial" w:hAnsi="Arial" w:cs="Arial"/>
                <w:color w:val="4C6380"/>
              </w:rPr>
              <w:t xml:space="preserve"> Bedroom </w:t>
            </w:r>
            <w:r>
              <w:rPr>
                <w:rFonts w:ascii="Arial" w:hAnsi="Arial" w:cs="Arial"/>
                <w:color w:val="4C6380"/>
              </w:rPr>
              <w:t>Duplex</w:t>
            </w:r>
          </w:p>
        </w:tc>
        <w:sdt>
          <w:sdtPr>
            <w:rPr>
              <w:rFonts w:ascii="Arial" w:hAnsi="Arial" w:cs="Arial"/>
            </w:rPr>
            <w:id w:val="-870296017"/>
            <w:placeholder>
              <w:docPart w:val="234509EA26074044BDB093E1251D1E6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57C0CD69" w14:textId="34C3AD15"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58078859"/>
            <w:placeholder>
              <w:docPart w:val="B4A2D89D02BD437CAA96D56ED911169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A95283D" w14:textId="6A3C821A"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67355FA2" w14:textId="643FE5E5"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5A2C1E4" w14:textId="0263658D"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44108A" w:rsidRPr="004C7368" w14:paraId="38A3F599"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B33B875" w14:textId="4584217D" w:rsidR="0044108A"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A381F25" w14:textId="0ED5617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60FA296" w14:textId="2B098F0A"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367487381"/>
            <w:placeholder>
              <w:docPart w:val="530BD994D41C4D9CB04C0B955F91A87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DD2DA9" w14:textId="15FB50F9"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263525212"/>
            <w:placeholder>
              <w:docPart w:val="9C93499504F94C649BD67785A38CB0B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2D65B8" w14:textId="2182C903"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tr>
      <w:tr w:rsidR="0044108A" w:rsidRPr="004C7368" w14:paraId="588640CD"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74BA4466" w14:textId="009685AB" w:rsidR="0044108A" w:rsidRPr="001C4962" w:rsidRDefault="0044108A" w:rsidP="0044108A">
            <w:pPr>
              <w:rPr>
                <w:rFonts w:ascii="Arial" w:hAnsi="Arial" w:cs="Arial"/>
                <w:color w:val="4C6380"/>
              </w:rPr>
            </w:pPr>
            <w:r>
              <w:rPr>
                <w:rFonts w:ascii="Arial" w:hAnsi="Arial" w:cs="Arial"/>
                <w:color w:val="4C6380"/>
              </w:rPr>
              <w:t>Studio Apartment</w:t>
            </w:r>
          </w:p>
        </w:tc>
        <w:tc>
          <w:tcPr>
            <w:tcW w:w="1875" w:type="dxa"/>
            <w:tcBorders>
              <w:top w:val="single" w:sz="4" w:space="0" w:color="4C6380"/>
              <w:left w:val="single" w:sz="4" w:space="0" w:color="4C6380"/>
              <w:bottom w:val="single" w:sz="4" w:space="0" w:color="4C6380"/>
              <w:right w:val="single" w:sz="4" w:space="0" w:color="4C6380"/>
            </w:tcBorders>
          </w:tcPr>
          <w:p w14:paraId="1F5C76F4" w14:textId="70646CDE"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8DEE67B" w14:textId="7674A8B3"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673489398"/>
            <w:placeholder>
              <w:docPart w:val="FF37E45B934D4281AE6D31905FC84AF6"/>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22003B76" w14:textId="7C2E2AC8"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62496191"/>
            <w:placeholder>
              <w:docPart w:val="37336DEE20E541A0ACCB43004132379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A3CC60B" w14:textId="09685B3F"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FA1B61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4459F6B" w14:textId="7E6474FC" w:rsidR="0044108A" w:rsidRPr="001C4962" w:rsidRDefault="0044108A" w:rsidP="0044108A">
            <w:pPr>
              <w:rPr>
                <w:rFonts w:ascii="Arial" w:hAnsi="Arial" w:cs="Arial"/>
                <w:color w:val="4C6380"/>
              </w:rPr>
            </w:pPr>
            <w:r>
              <w:rPr>
                <w:rFonts w:ascii="Arial" w:hAnsi="Arial" w:cs="Arial"/>
                <w:color w:val="4C6380"/>
              </w:rPr>
              <w:t>1 Bedroom Apartment</w:t>
            </w:r>
          </w:p>
        </w:tc>
        <w:sdt>
          <w:sdtPr>
            <w:rPr>
              <w:rFonts w:ascii="Arial" w:hAnsi="Arial" w:cs="Arial"/>
            </w:rPr>
            <w:id w:val="-1352492868"/>
            <w:placeholder>
              <w:docPart w:val="5C7DD7B61E664CD2B8AB6025620431DB"/>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8F30D28" w14:textId="6A6837D0"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386877509"/>
            <w:placeholder>
              <w:docPart w:val="BBCFF1E04FDF4A0F88D1AC382D799C62"/>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E01B32A" w14:textId="71ABE3AA"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48948ED" w14:textId="2F6E4B2A"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7243019C" w14:textId="290FE24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5F4C12D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E52DE0" w14:textId="3175E8A1" w:rsidR="0044108A" w:rsidRDefault="0044108A" w:rsidP="0044108A">
            <w:pPr>
              <w:rPr>
                <w:rFonts w:ascii="Arial" w:hAnsi="Arial" w:cs="Arial"/>
                <w:color w:val="4C6380"/>
              </w:rPr>
            </w:pPr>
            <w:r>
              <w:rPr>
                <w:rFonts w:ascii="Arial" w:hAnsi="Arial" w:cs="Arial"/>
                <w:color w:val="4C6380"/>
              </w:rPr>
              <w:t>2</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034C5BEB" w14:textId="3EFB149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01D9EAD" w14:textId="2FD97AC0"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787613630"/>
            <w:placeholder>
              <w:docPart w:val="157ABE60E50348DF8EFC0453C64C710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1F603E" w14:textId="614713AD"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026491723"/>
            <w:placeholder>
              <w:docPart w:val="DE4EBAAACE19489A8ED3099CA17687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B5D2473" w14:textId="36751128"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384AA8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419B00" w14:textId="6A4C528E" w:rsidR="0044108A" w:rsidRPr="001C4962" w:rsidRDefault="0044108A" w:rsidP="0044108A">
            <w:pPr>
              <w:rPr>
                <w:rFonts w:ascii="Arial" w:hAnsi="Arial" w:cs="Arial"/>
                <w:color w:val="4C6380"/>
              </w:rPr>
            </w:pPr>
            <w:r>
              <w:rPr>
                <w:rFonts w:ascii="Arial" w:hAnsi="Arial" w:cs="Arial"/>
                <w:color w:val="4C6380"/>
              </w:rPr>
              <w:t>3</w:t>
            </w:r>
            <w:r w:rsidRPr="00623A87">
              <w:rPr>
                <w:rFonts w:ascii="Arial" w:hAnsi="Arial" w:cs="Arial"/>
                <w:color w:val="4C6380"/>
              </w:rPr>
              <w:t xml:space="preserve"> Bedroom Apartment</w:t>
            </w:r>
          </w:p>
        </w:tc>
        <w:sdt>
          <w:sdtPr>
            <w:rPr>
              <w:rFonts w:ascii="Arial" w:hAnsi="Arial" w:cs="Arial"/>
            </w:rPr>
            <w:id w:val="-2103171515"/>
            <w:placeholder>
              <w:docPart w:val="51C37467DC4C4369B6413C9B8ED3827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3F2328D" w14:textId="390860E9"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970430731"/>
            <w:placeholder>
              <w:docPart w:val="442197B61CE14C9EBF2934C27A5FB27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BE44B27" w14:textId="631515AB"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3AD3FBA" w14:textId="02C1DB7B"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02416A0" w14:textId="45796CE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663CA23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C30334" w14:textId="3138E90F" w:rsidR="0044108A" w:rsidRPr="001C4962"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6A052B38" w14:textId="608102BB"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15E8123" w14:textId="63C2D808"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004895137"/>
            <w:placeholder>
              <w:docPart w:val="E39C3F14E71C478CB83BE8740AF81BC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3D3A5DF0" w14:textId="3DAA0B61"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129935305"/>
            <w:placeholder>
              <w:docPart w:val="713A0AC02116406DAF6F9A4FB537957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18CEBBE" w14:textId="1DC79B2E"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bl>
    <w:p w14:paraId="1A852323" w14:textId="1EE5D0E1" w:rsidR="000840C7" w:rsidRDefault="000840C7" w:rsidP="002E7862">
      <w:pPr>
        <w:ind w:right="707"/>
        <w:rPr>
          <w:rFonts w:ascii="Arial" w:hAnsi="Arial" w:cs="Arial"/>
          <w:color w:val="4C6380"/>
        </w:rPr>
      </w:pPr>
    </w:p>
    <w:p w14:paraId="7F51DA74" w14:textId="77777777" w:rsidR="002E7862" w:rsidRPr="002E7862" w:rsidRDefault="002E7862" w:rsidP="002E7862">
      <w:pPr>
        <w:spacing w:after="0" w:line="240" w:lineRule="auto"/>
        <w:ind w:right="707"/>
        <w:rPr>
          <w:rFonts w:ascii="Arial" w:hAnsi="Arial" w:cs="Arial"/>
          <w:color w:val="4C6380"/>
        </w:rPr>
      </w:pPr>
    </w:p>
    <w:p w14:paraId="4E518789" w14:textId="77777777" w:rsidR="00A02784" w:rsidRDefault="00A02784">
      <w:r>
        <w:br w:type="page"/>
      </w:r>
    </w:p>
    <w:tbl>
      <w:tblPr>
        <w:tblStyle w:val="TableGrid"/>
        <w:tblW w:w="10278" w:type="dxa"/>
        <w:tblLayout w:type="fixed"/>
        <w:tblLook w:val="04A0" w:firstRow="1" w:lastRow="0" w:firstColumn="1" w:lastColumn="0" w:noHBand="0" w:noVBand="1"/>
      </w:tblPr>
      <w:tblGrid>
        <w:gridCol w:w="5139"/>
        <w:gridCol w:w="5139"/>
      </w:tblGrid>
      <w:tr w:rsidR="001E24C9" w14:paraId="46C92DC5" w14:textId="77777777" w:rsidTr="00A02784">
        <w:trPr>
          <w:trHeight w:val="455"/>
        </w:trPr>
        <w:tc>
          <w:tcPr>
            <w:tcW w:w="10278" w:type="dxa"/>
            <w:gridSpan w:val="2"/>
            <w:tcBorders>
              <w:bottom w:val="single" w:sz="4" w:space="0" w:color="4C6380"/>
            </w:tcBorders>
            <w:shd w:val="clear" w:color="auto" w:fill="4C6380"/>
            <w:vAlign w:val="center"/>
          </w:tcPr>
          <w:p w14:paraId="4B563F5A" w14:textId="684F8942" w:rsidR="001E24C9" w:rsidRPr="004C7368" w:rsidRDefault="001E24C9" w:rsidP="00F30F49">
            <w:pPr>
              <w:rPr>
                <w:rFonts w:ascii="Arial" w:hAnsi="Arial" w:cs="Arial"/>
                <w:b/>
                <w:bCs/>
              </w:rPr>
            </w:pPr>
            <w:r>
              <w:rPr>
                <w:rFonts w:ascii="Arial" w:hAnsi="Arial" w:cs="Arial"/>
                <w:b/>
                <w:bCs/>
                <w:color w:val="FFFFFF" w:themeColor="background1"/>
              </w:rPr>
              <w:lastRenderedPageBreak/>
              <w:t>Proposal</w:t>
            </w:r>
          </w:p>
        </w:tc>
      </w:tr>
      <w:tr w:rsidR="001E24C9" w14:paraId="3F2C3371" w14:textId="77777777" w:rsidTr="00A02784">
        <w:trPr>
          <w:trHeight w:val="474"/>
        </w:trPr>
        <w:tc>
          <w:tcPr>
            <w:tcW w:w="10278" w:type="dxa"/>
            <w:gridSpan w:val="2"/>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4C7368" w:rsidRDefault="001E24C9" w:rsidP="00F30F49">
            <w:pPr>
              <w:rPr>
                <w:rFonts w:ascii="Arial" w:hAnsi="Arial" w:cs="Arial"/>
              </w:rPr>
            </w:pPr>
            <w:r w:rsidRPr="001C4962">
              <w:rPr>
                <w:rFonts w:ascii="Arial" w:hAnsi="Arial" w:cs="Arial"/>
                <w:color w:val="4C6380"/>
              </w:rPr>
              <w:t>Please provide adequate information to explain your proposal</w:t>
            </w:r>
          </w:p>
        </w:tc>
      </w:tr>
      <w:tr w:rsidR="001E24C9" w14:paraId="15411ACE" w14:textId="77777777" w:rsidTr="00A02784">
        <w:trPr>
          <w:trHeight w:val="4711"/>
        </w:trPr>
        <w:sdt>
          <w:sdtPr>
            <w:rPr>
              <w:rFonts w:ascii="Arial" w:hAnsi="Arial" w:cs="Arial"/>
            </w:rPr>
            <w:id w:val="-801459840"/>
            <w:placeholder>
              <w:docPart w:val="DefaultPlaceholder_-1854013440"/>
            </w:placeholder>
            <w:showingPlcHdr/>
          </w:sdtPr>
          <w:sdtEndPr/>
          <w:sdtContent>
            <w:tc>
              <w:tcPr>
                <w:tcW w:w="10278" w:type="dxa"/>
                <w:gridSpan w:val="2"/>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1C4962">
                  <w:rPr>
                    <w:rStyle w:val="PlaceholderText"/>
                    <w:rFonts w:ascii="Arial" w:hAnsi="Arial" w:cs="Arial"/>
                  </w:rPr>
                  <w:t>Click or tap here to enter text.</w:t>
                </w:r>
              </w:p>
            </w:tc>
          </w:sdtContent>
        </w:sdt>
      </w:tr>
      <w:tr w:rsidR="00EE5ECD" w14:paraId="4AD7C816" w14:textId="77777777" w:rsidTr="00A02784">
        <w:trPr>
          <w:trHeight w:val="563"/>
        </w:trPr>
        <w:tc>
          <w:tcPr>
            <w:tcW w:w="5139" w:type="dxa"/>
            <w:tcBorders>
              <w:top w:val="single" w:sz="4" w:space="0" w:color="4C6380"/>
              <w:left w:val="single" w:sz="4" w:space="0" w:color="4C6380"/>
              <w:bottom w:val="single" w:sz="4" w:space="0" w:color="4C6380"/>
              <w:right w:val="single" w:sz="4" w:space="0" w:color="4C6380"/>
            </w:tcBorders>
            <w:vAlign w:val="center"/>
          </w:tcPr>
          <w:p w14:paraId="58C85FFF" w14:textId="65435C6C" w:rsidR="00EE5ECD" w:rsidRDefault="00EE5ECD" w:rsidP="00EE5ECD">
            <w:pPr>
              <w:rPr>
                <w:rFonts w:ascii="Arial" w:hAnsi="Arial" w:cs="Arial"/>
              </w:rPr>
            </w:pPr>
            <w:r w:rsidRPr="001C4962">
              <w:rPr>
                <w:rFonts w:ascii="Arial" w:hAnsi="Arial" w:cs="Arial"/>
                <w:color w:val="4C6380"/>
              </w:rPr>
              <w:t>Site map included with submission?</w:t>
            </w:r>
            <w:r>
              <w:rPr>
                <w:rFonts w:ascii="Arial" w:hAnsi="Arial" w:cs="Arial"/>
                <w:color w:val="4C6380"/>
              </w:rPr>
              <w:t xml:space="preserve"> Yes / No </w:t>
            </w:r>
          </w:p>
        </w:tc>
        <w:sdt>
          <w:sdtPr>
            <w:rPr>
              <w:rFonts w:ascii="Arial" w:hAnsi="Arial" w:cs="Arial"/>
            </w:rPr>
            <w:id w:val="275762579"/>
            <w:placeholder>
              <w:docPart w:val="9B921C3F02DB40F19EACCFAE8811F954"/>
            </w:placeholder>
            <w:showingPlcHdr/>
          </w:sdtPr>
          <w:sdtEndPr/>
          <w:sdtContent>
            <w:tc>
              <w:tcPr>
                <w:tcW w:w="5139" w:type="dxa"/>
                <w:tcBorders>
                  <w:top w:val="single" w:sz="4" w:space="0" w:color="4C6380"/>
                  <w:left w:val="single" w:sz="4" w:space="0" w:color="4C6380"/>
                  <w:bottom w:val="single" w:sz="4" w:space="0" w:color="4C6380"/>
                  <w:right w:val="single" w:sz="4" w:space="0" w:color="4C6380"/>
                </w:tcBorders>
                <w:vAlign w:val="center"/>
              </w:tcPr>
              <w:p w14:paraId="433B0912" w14:textId="643D894D" w:rsidR="00EE5ECD" w:rsidRDefault="00EE5ECD" w:rsidP="00EE5ECD">
                <w:pPr>
                  <w:rPr>
                    <w:rFonts w:ascii="Arial" w:hAnsi="Arial" w:cs="Arial"/>
                  </w:rPr>
                </w:pPr>
                <w:r w:rsidRPr="001C4962">
                  <w:rPr>
                    <w:rStyle w:val="PlaceholderText"/>
                    <w:rFonts w:ascii="Arial" w:hAnsi="Arial" w:cs="Arial"/>
                  </w:rPr>
                  <w:t>Click or tap here to enter text.</w:t>
                </w:r>
              </w:p>
            </w:tc>
          </w:sdtContent>
        </w:sdt>
      </w:tr>
    </w:tbl>
    <w:p w14:paraId="16801946" w14:textId="04138B05" w:rsidR="001E24C9" w:rsidRDefault="001E24C9" w:rsidP="004C7368">
      <w:pPr>
        <w:rPr>
          <w:rFonts w:ascii="Arial" w:hAnsi="Arial" w:cs="Arial"/>
          <w:sz w:val="32"/>
          <w:szCs w:val="32"/>
        </w:rPr>
      </w:pPr>
    </w:p>
    <w:p w14:paraId="6380D287" w14:textId="77777777" w:rsidR="00B0725F" w:rsidRDefault="00B0725F" w:rsidP="001E24C9">
      <w:pPr>
        <w:pStyle w:val="Default"/>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786DE09E" w14:textId="6331D8EB" w:rsidR="00B0725F" w:rsidRDefault="00B0725F" w:rsidP="001E24C9">
      <w:pPr>
        <w:pStyle w:val="Default"/>
        <w:rPr>
          <w:rFonts w:ascii="Arial" w:hAnsi="Arial" w:cs="Arial"/>
          <w:b/>
          <w:bCs/>
          <w:color w:val="4C6380"/>
          <w:sz w:val="23"/>
          <w:szCs w:val="23"/>
        </w:rPr>
      </w:pPr>
    </w:p>
    <w:p w14:paraId="2548E020" w14:textId="37196D79" w:rsidR="00E948AE" w:rsidRPr="008F7698" w:rsidRDefault="00E948AE" w:rsidP="001E24C9">
      <w:pPr>
        <w:pStyle w:val="Default"/>
        <w:rPr>
          <w:rFonts w:ascii="Arial" w:hAnsi="Arial" w:cs="Arial"/>
          <w:b/>
          <w:bCs/>
          <w:color w:val="4C6380"/>
          <w:sz w:val="23"/>
          <w:szCs w:val="23"/>
        </w:rPr>
      </w:pPr>
    </w:p>
    <w:p w14:paraId="59A1EC8E" w14:textId="31641261" w:rsidR="001E24C9" w:rsidRPr="001E24C9" w:rsidRDefault="001E24C9" w:rsidP="001E24C9">
      <w:pPr>
        <w:pStyle w:val="Default"/>
        <w:rPr>
          <w:rFonts w:ascii="Arial" w:hAnsi="Arial" w:cs="Arial"/>
          <w:sz w:val="23"/>
          <w:szCs w:val="23"/>
        </w:rPr>
      </w:pPr>
    </w:p>
    <w:p w14:paraId="2388AA5F" w14:textId="77777777" w:rsidR="001E24C9" w:rsidRDefault="001E24C9" w:rsidP="001E24C9">
      <w:pPr>
        <w:rPr>
          <w:rFonts w:ascii="Arial" w:hAnsi="Arial" w:cs="Arial"/>
          <w:sz w:val="23"/>
          <w:szCs w:val="23"/>
        </w:rPr>
      </w:pPr>
      <w:r w:rsidRPr="001E24C9">
        <w:rPr>
          <w:rFonts w:ascii="Arial" w:hAnsi="Arial" w:cs="Arial"/>
          <w:sz w:val="23"/>
          <w:szCs w:val="23"/>
        </w:rPr>
        <w:t>Please return th</w:t>
      </w:r>
      <w:r>
        <w:rPr>
          <w:rFonts w:ascii="Arial" w:hAnsi="Arial" w:cs="Arial"/>
          <w:sz w:val="23"/>
          <w:szCs w:val="23"/>
        </w:rPr>
        <w:t xml:space="preserve">is expression of interest form by post or by email to: </w:t>
      </w:r>
    </w:p>
    <w:p w14:paraId="05A90ADC" w14:textId="0635FD1F" w:rsidR="004C7368" w:rsidRDefault="003728F4" w:rsidP="001E24C9">
      <w:pPr>
        <w:rPr>
          <w:rFonts w:ascii="Arial" w:hAnsi="Arial" w:cs="Arial"/>
          <w:sz w:val="23"/>
          <w:szCs w:val="23"/>
        </w:rPr>
      </w:pPr>
      <w:r>
        <w:rPr>
          <w:rFonts w:ascii="Arial" w:hAnsi="Arial" w:cs="Arial"/>
          <w:sz w:val="23"/>
          <w:szCs w:val="23"/>
        </w:rPr>
        <w:t xml:space="preserve">Brenda Pierce, Senior Executive Officer, Housing Construction, SDCC, County Hall, Tallaght, Dublin 24. Email: </w:t>
      </w:r>
      <w:hyperlink r:id="rId12" w:history="1">
        <w:r w:rsidRPr="00104659">
          <w:rPr>
            <w:rStyle w:val="Hyperlink"/>
            <w:rFonts w:ascii="Arial" w:hAnsi="Arial" w:cs="Arial"/>
            <w:sz w:val="23"/>
            <w:szCs w:val="23"/>
          </w:rPr>
          <w:t>bpierce@sdublincoco.ie</w:t>
        </w:r>
      </w:hyperlink>
      <w:r>
        <w:rPr>
          <w:rFonts w:ascii="Arial" w:hAnsi="Arial" w:cs="Arial"/>
          <w:sz w:val="23"/>
          <w:szCs w:val="23"/>
        </w:rPr>
        <w:t xml:space="preserve"> </w:t>
      </w:r>
      <w:r w:rsidR="001E24C9">
        <w:rPr>
          <w:rFonts w:ascii="Arial" w:hAnsi="Arial" w:cs="Arial"/>
          <w:sz w:val="23"/>
          <w:szCs w:val="23"/>
        </w:rPr>
        <w:t xml:space="preserve"> </w:t>
      </w:r>
    </w:p>
    <w:p w14:paraId="7CED2AE8" w14:textId="77777777" w:rsidR="0027639F" w:rsidRDefault="0027639F" w:rsidP="001E24C9">
      <w:pPr>
        <w:rPr>
          <w:rFonts w:ascii="Arial" w:hAnsi="Arial" w:cs="Arial"/>
          <w:sz w:val="23"/>
          <w:szCs w:val="23"/>
        </w:rPr>
      </w:pPr>
    </w:p>
    <w:p w14:paraId="0F04A620" w14:textId="77777777" w:rsidR="0027639F" w:rsidRDefault="0027639F" w:rsidP="001E24C9">
      <w:pPr>
        <w:rPr>
          <w:rFonts w:ascii="Arial" w:hAnsi="Arial" w:cs="Arial"/>
          <w:sz w:val="23"/>
          <w:szCs w:val="23"/>
        </w:rPr>
      </w:pPr>
    </w:p>
    <w:p w14:paraId="1BE4B6D8" w14:textId="77777777" w:rsidR="0027639F" w:rsidRDefault="0027639F" w:rsidP="001E24C9">
      <w:pPr>
        <w:rPr>
          <w:rFonts w:ascii="Arial" w:hAnsi="Arial" w:cs="Arial"/>
          <w:sz w:val="23"/>
          <w:szCs w:val="23"/>
        </w:rPr>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39544291" w:rsidR="0027639F" w:rsidRPr="001E24C9" w:rsidRDefault="0027639F" w:rsidP="001E24C9">
      <w:pPr>
        <w:rPr>
          <w:rFonts w:ascii="Arial" w:hAnsi="Arial" w:cs="Arial"/>
          <w:sz w:val="32"/>
          <w:szCs w:val="32"/>
        </w:rPr>
      </w:pPr>
      <w:r>
        <w:rPr>
          <w:rFonts w:ascii="Arial" w:hAnsi="Arial" w:cs="Arial"/>
          <w:sz w:val="23"/>
          <w:szCs w:val="23"/>
        </w:rPr>
        <w:t xml:space="preserve">Sign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p>
    <w:sectPr w:rsidR="0027639F" w:rsidRPr="001E24C9" w:rsidSect="002E7862">
      <w:pgSz w:w="11906" w:h="16838"/>
      <w:pgMar w:top="851" w:right="849" w:bottom="1985"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5D5CC" w14:textId="77777777" w:rsidR="00835AF9" w:rsidRDefault="00835AF9" w:rsidP="002F1ACB">
      <w:pPr>
        <w:spacing w:after="0" w:line="240" w:lineRule="auto"/>
      </w:pPr>
      <w:r>
        <w:separator/>
      </w:r>
    </w:p>
  </w:endnote>
  <w:endnote w:type="continuationSeparator" w:id="0">
    <w:p w14:paraId="1E4038EA" w14:textId="77777777" w:rsidR="00835AF9" w:rsidRDefault="00835AF9" w:rsidP="002F1ACB">
      <w:pPr>
        <w:spacing w:after="0" w:line="240" w:lineRule="auto"/>
      </w:pPr>
      <w:r>
        <w:continuationSeparator/>
      </w:r>
    </w:p>
  </w:endnote>
  <w:endnote w:type="continuationNotice" w:id="1">
    <w:p w14:paraId="05864504" w14:textId="77777777" w:rsidR="00835AF9" w:rsidRDefault="00835A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E0D41" w14:textId="77777777" w:rsidR="00835AF9" w:rsidRDefault="00835AF9" w:rsidP="002F1ACB">
      <w:pPr>
        <w:spacing w:after="0" w:line="240" w:lineRule="auto"/>
      </w:pPr>
      <w:r>
        <w:separator/>
      </w:r>
    </w:p>
  </w:footnote>
  <w:footnote w:type="continuationSeparator" w:id="0">
    <w:p w14:paraId="093C05AF" w14:textId="77777777" w:rsidR="00835AF9" w:rsidRDefault="00835AF9" w:rsidP="002F1ACB">
      <w:pPr>
        <w:spacing w:after="0" w:line="240" w:lineRule="auto"/>
      </w:pPr>
      <w:r>
        <w:continuationSeparator/>
      </w:r>
    </w:p>
  </w:footnote>
  <w:footnote w:type="continuationNotice" w:id="1">
    <w:p w14:paraId="09F84CFC" w14:textId="77777777" w:rsidR="00835AF9" w:rsidRDefault="00835AF9">
      <w:pPr>
        <w:spacing w:after="0" w:line="240" w:lineRule="auto"/>
      </w:pPr>
    </w:p>
  </w:footnote>
  <w:footnote w:id="2">
    <w:p w14:paraId="1C5FAF48" w14:textId="0225DD9D" w:rsidR="002E7862" w:rsidRDefault="002E7862">
      <w:pPr>
        <w:pStyle w:val="FootnoteText"/>
        <w:rPr>
          <w:rFonts w:ascii="Arial" w:hAnsi="Arial" w:cs="Arial"/>
          <w:color w:val="4C6380"/>
        </w:rPr>
      </w:pPr>
      <w:r>
        <w:rPr>
          <w:rStyle w:val="FootnoteReference"/>
        </w:rPr>
        <w:footnoteRef/>
      </w:r>
      <w:r>
        <w:t xml:space="preserve"> </w:t>
      </w:r>
      <w:r w:rsidRPr="002E7862">
        <w:rPr>
          <w:rFonts w:ascii="Arial" w:hAnsi="Arial" w:cs="Arial"/>
          <w:color w:val="4C6380"/>
        </w:rPr>
        <w:t>The all-in cost of the development includes, land costs, construction costs, design fees and other costs such as development levies, utilities, financing costs, sales, marketing, profit etc.</w:t>
      </w:r>
      <w:r w:rsidR="000A7102">
        <w:rPr>
          <w:rFonts w:ascii="Arial" w:hAnsi="Arial" w:cs="Arial"/>
          <w:color w:val="4C6380"/>
        </w:rPr>
        <w:t xml:space="preserve"> </w:t>
      </w:r>
    </w:p>
    <w:p w14:paraId="5BC0ED2E" w14:textId="4F3F033A" w:rsidR="000A7102" w:rsidRPr="002E7862" w:rsidRDefault="000A7102">
      <w:pPr>
        <w:pStyle w:val="FootnoteText"/>
        <w:rPr>
          <w:lang w:val="en-GB"/>
        </w:rPr>
      </w:pPr>
      <w:r>
        <w:rPr>
          <w:rFonts w:ascii="Arial" w:hAnsi="Arial" w:cs="Arial"/>
          <w:color w:val="4C6380"/>
        </w:rPr>
        <w:t xml:space="preserve">It is </w:t>
      </w:r>
      <w:r w:rsidR="003A2538">
        <w:rPr>
          <w:rFonts w:ascii="Arial" w:hAnsi="Arial" w:cs="Arial"/>
          <w:color w:val="4C6380"/>
        </w:rPr>
        <w:t xml:space="preserve">accepted that there could be a difference between </w:t>
      </w:r>
      <w:r w:rsidR="009A42C4">
        <w:rPr>
          <w:rFonts w:ascii="Arial" w:hAnsi="Arial" w:cs="Arial"/>
          <w:color w:val="4C6380"/>
        </w:rPr>
        <w:t xml:space="preserve">all in costs at stage 1 and stage 2.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307CA"/>
    <w:rsid w:val="000451BA"/>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639F"/>
    <w:rsid w:val="00293535"/>
    <w:rsid w:val="002E2C73"/>
    <w:rsid w:val="002E7862"/>
    <w:rsid w:val="002F1ACB"/>
    <w:rsid w:val="002F4289"/>
    <w:rsid w:val="003036F1"/>
    <w:rsid w:val="00315615"/>
    <w:rsid w:val="00335673"/>
    <w:rsid w:val="0034668F"/>
    <w:rsid w:val="003562A1"/>
    <w:rsid w:val="003728F4"/>
    <w:rsid w:val="003A0FE3"/>
    <w:rsid w:val="003A220A"/>
    <w:rsid w:val="003A2538"/>
    <w:rsid w:val="003C1420"/>
    <w:rsid w:val="00441018"/>
    <w:rsid w:val="0044108A"/>
    <w:rsid w:val="00481859"/>
    <w:rsid w:val="00497379"/>
    <w:rsid w:val="004B181A"/>
    <w:rsid w:val="004B69D4"/>
    <w:rsid w:val="004C7368"/>
    <w:rsid w:val="00560E61"/>
    <w:rsid w:val="00571C37"/>
    <w:rsid w:val="005728F5"/>
    <w:rsid w:val="005A7D4F"/>
    <w:rsid w:val="005C6965"/>
    <w:rsid w:val="005E0E17"/>
    <w:rsid w:val="006A764B"/>
    <w:rsid w:val="006B4526"/>
    <w:rsid w:val="006E5464"/>
    <w:rsid w:val="007119FC"/>
    <w:rsid w:val="00714B32"/>
    <w:rsid w:val="007221E1"/>
    <w:rsid w:val="00736C69"/>
    <w:rsid w:val="00745A78"/>
    <w:rsid w:val="007B2608"/>
    <w:rsid w:val="007B6FD4"/>
    <w:rsid w:val="007C0473"/>
    <w:rsid w:val="007F55FC"/>
    <w:rsid w:val="00835AF9"/>
    <w:rsid w:val="00852858"/>
    <w:rsid w:val="008928AB"/>
    <w:rsid w:val="008F7698"/>
    <w:rsid w:val="00935448"/>
    <w:rsid w:val="0095619B"/>
    <w:rsid w:val="009770F8"/>
    <w:rsid w:val="009A42C4"/>
    <w:rsid w:val="00A02784"/>
    <w:rsid w:val="00A63D7B"/>
    <w:rsid w:val="00A867C7"/>
    <w:rsid w:val="00B0725F"/>
    <w:rsid w:val="00B81A32"/>
    <w:rsid w:val="00B950B3"/>
    <w:rsid w:val="00BA477F"/>
    <w:rsid w:val="00BA7BB7"/>
    <w:rsid w:val="00BD468C"/>
    <w:rsid w:val="00BE462A"/>
    <w:rsid w:val="00BF779D"/>
    <w:rsid w:val="00C27B89"/>
    <w:rsid w:val="00C55006"/>
    <w:rsid w:val="00C63027"/>
    <w:rsid w:val="00C87DC6"/>
    <w:rsid w:val="00CA57A0"/>
    <w:rsid w:val="00CC7234"/>
    <w:rsid w:val="00D63D31"/>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 w:type="character" w:styleId="Hyperlink">
    <w:name w:val="Hyperlink"/>
    <w:basedOn w:val="DefaultParagraphFont"/>
    <w:uiPriority w:val="99"/>
    <w:unhideWhenUsed/>
    <w:rsid w:val="003728F4"/>
    <w:rPr>
      <w:color w:val="0563C1" w:themeColor="hyperlink"/>
      <w:u w:val="single"/>
    </w:rPr>
  </w:style>
  <w:style w:type="character" w:styleId="UnresolvedMention">
    <w:name w:val="Unresolved Mention"/>
    <w:basedOn w:val="DefaultParagraphFont"/>
    <w:uiPriority w:val="99"/>
    <w:semiHidden/>
    <w:unhideWhenUsed/>
    <w:rsid w:val="00372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pierce@sdublincoco.i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1AC966C90D974C77A38FF780D2FF6111"/>
        <w:category>
          <w:name w:val="General"/>
          <w:gallery w:val="placeholder"/>
        </w:category>
        <w:types>
          <w:type w:val="bbPlcHdr"/>
        </w:types>
        <w:behaviors>
          <w:behavior w:val="content"/>
        </w:behaviors>
        <w:guid w:val="{CC31845B-268F-45F9-8436-CAB80C22EBF3}"/>
      </w:docPartPr>
      <w:docPartBody>
        <w:p w:rsidR="007615C7" w:rsidRDefault="00645EF8" w:rsidP="00645EF8">
          <w:pPr>
            <w:pStyle w:val="1AC966C90D974C77A38FF780D2FF6111"/>
          </w:pPr>
          <w:r w:rsidRPr="005F3587">
            <w:rPr>
              <w:rStyle w:val="PlaceholderText"/>
            </w:rPr>
            <w:t>Click or tap here to enter text.</w:t>
          </w:r>
        </w:p>
      </w:docPartBody>
    </w:docPart>
    <w:docPart>
      <w:docPartPr>
        <w:name w:val="5CDEAE6D3B2B4CBF991F4A566175E6FF"/>
        <w:category>
          <w:name w:val="General"/>
          <w:gallery w:val="placeholder"/>
        </w:category>
        <w:types>
          <w:type w:val="bbPlcHdr"/>
        </w:types>
        <w:behaviors>
          <w:behavior w:val="content"/>
        </w:behaviors>
        <w:guid w:val="{9C9E8EFF-00CC-42E6-B692-5D1B5BE47601}"/>
      </w:docPartPr>
      <w:docPartBody>
        <w:p w:rsidR="007615C7" w:rsidRDefault="00645EF8" w:rsidP="00645EF8">
          <w:pPr>
            <w:pStyle w:val="5CDEAE6D3B2B4CBF991F4A566175E6FF"/>
          </w:pPr>
          <w:r w:rsidRPr="005F3587">
            <w:rPr>
              <w:rStyle w:val="PlaceholderText"/>
            </w:rPr>
            <w:t>Click or tap here to enter text.</w:t>
          </w:r>
        </w:p>
      </w:docPartBody>
    </w:docPart>
    <w:docPart>
      <w:docPartPr>
        <w:name w:val="F117C6CDB2824F8F87AC927EBB13FEBC"/>
        <w:category>
          <w:name w:val="General"/>
          <w:gallery w:val="placeholder"/>
        </w:category>
        <w:types>
          <w:type w:val="bbPlcHdr"/>
        </w:types>
        <w:behaviors>
          <w:behavior w:val="content"/>
        </w:behaviors>
        <w:guid w:val="{61849BE4-3E79-4EB5-9936-DF5EFCF7AA16}"/>
      </w:docPartPr>
      <w:docPartBody>
        <w:p w:rsidR="007615C7" w:rsidRDefault="00645EF8" w:rsidP="00645EF8">
          <w:pPr>
            <w:pStyle w:val="F117C6CDB2824F8F87AC927EBB13FEBC"/>
          </w:pPr>
          <w:r w:rsidRPr="005F3587">
            <w:rPr>
              <w:rStyle w:val="PlaceholderText"/>
            </w:rPr>
            <w:t>Click or tap here to enter text.</w:t>
          </w:r>
        </w:p>
      </w:docPartBody>
    </w:docPart>
    <w:docPart>
      <w:docPartPr>
        <w:name w:val="9B921C3F02DB40F19EACCFAE8811F954"/>
        <w:category>
          <w:name w:val="General"/>
          <w:gallery w:val="placeholder"/>
        </w:category>
        <w:types>
          <w:type w:val="bbPlcHdr"/>
        </w:types>
        <w:behaviors>
          <w:behavior w:val="content"/>
        </w:behaviors>
        <w:guid w:val="{37E63EB4-39DB-455A-B74F-17FAD2AB8172}"/>
      </w:docPartPr>
      <w:docPartBody>
        <w:p w:rsidR="007615C7" w:rsidRDefault="00645EF8" w:rsidP="00645EF8">
          <w:pPr>
            <w:pStyle w:val="9B921C3F02DB40F19EACCFAE8811F954"/>
          </w:pPr>
          <w:r w:rsidRPr="005F3587">
            <w:rPr>
              <w:rStyle w:val="PlaceholderText"/>
            </w:rPr>
            <w:t>Click or tap here to enter text.</w:t>
          </w:r>
        </w:p>
      </w:docPartBody>
    </w:docPart>
    <w:docPart>
      <w:docPartPr>
        <w:name w:val="5F4C64438B064B139548CDC6ADD64C1F"/>
        <w:category>
          <w:name w:val="General"/>
          <w:gallery w:val="placeholder"/>
        </w:category>
        <w:types>
          <w:type w:val="bbPlcHdr"/>
        </w:types>
        <w:behaviors>
          <w:behavior w:val="content"/>
        </w:behaviors>
        <w:guid w:val="{3D75DCD4-9512-4156-ABF3-B0549922A1EC}"/>
      </w:docPartPr>
      <w:docPartBody>
        <w:p w:rsidR="00190C76" w:rsidRDefault="00B93CA0" w:rsidP="00B93CA0">
          <w:pPr>
            <w:pStyle w:val="5F4C64438B064B139548CDC6ADD64C1F"/>
          </w:pPr>
          <w:r w:rsidRPr="005F3587">
            <w:rPr>
              <w:rStyle w:val="PlaceholderText"/>
            </w:rPr>
            <w:t>Click or tap here to enter text.</w:t>
          </w:r>
        </w:p>
      </w:docPartBody>
    </w:docPart>
    <w:docPart>
      <w:docPartPr>
        <w:name w:val="93439457525E4374A2BD60BB4C239D0C"/>
        <w:category>
          <w:name w:val="General"/>
          <w:gallery w:val="placeholder"/>
        </w:category>
        <w:types>
          <w:type w:val="bbPlcHdr"/>
        </w:types>
        <w:behaviors>
          <w:behavior w:val="content"/>
        </w:behaviors>
        <w:guid w:val="{2FDD6A1A-AC32-4699-84DA-21FD128613D1}"/>
      </w:docPartPr>
      <w:docPartBody>
        <w:p w:rsidR="00190C76" w:rsidRDefault="00B93CA0" w:rsidP="00B93CA0">
          <w:pPr>
            <w:pStyle w:val="93439457525E4374A2BD60BB4C239D0C"/>
          </w:pPr>
          <w:r w:rsidRPr="005F3587">
            <w:rPr>
              <w:rStyle w:val="PlaceholderText"/>
            </w:rPr>
            <w:t>Click or tap here to enter text.</w:t>
          </w:r>
        </w:p>
      </w:docPartBody>
    </w:docPart>
    <w:docPart>
      <w:docPartPr>
        <w:name w:val="7829BF7886CB4A90A396BC61C897C604"/>
        <w:category>
          <w:name w:val="General"/>
          <w:gallery w:val="placeholder"/>
        </w:category>
        <w:types>
          <w:type w:val="bbPlcHdr"/>
        </w:types>
        <w:behaviors>
          <w:behavior w:val="content"/>
        </w:behaviors>
        <w:guid w:val="{B9024399-D805-4F38-A396-070F3F0F0F82}"/>
      </w:docPartPr>
      <w:docPartBody>
        <w:p w:rsidR="00190C76" w:rsidRDefault="00B93CA0" w:rsidP="00B93CA0">
          <w:pPr>
            <w:pStyle w:val="7829BF7886CB4A90A396BC61C897C604"/>
          </w:pPr>
          <w:r w:rsidRPr="005F3587">
            <w:rPr>
              <w:rStyle w:val="PlaceholderText"/>
            </w:rPr>
            <w:t>Click or tap here to enter text.</w:t>
          </w:r>
        </w:p>
      </w:docPartBody>
    </w:docPart>
    <w:docPart>
      <w:docPartPr>
        <w:name w:val="BD334EBF58E049F4912E0384A6B13147"/>
        <w:category>
          <w:name w:val="General"/>
          <w:gallery w:val="placeholder"/>
        </w:category>
        <w:types>
          <w:type w:val="bbPlcHdr"/>
        </w:types>
        <w:behaviors>
          <w:behavior w:val="content"/>
        </w:behaviors>
        <w:guid w:val="{5F3C577E-46BC-402E-B319-999C79B41770}"/>
      </w:docPartPr>
      <w:docPartBody>
        <w:p w:rsidR="00190C76" w:rsidRDefault="00B93CA0" w:rsidP="00B93CA0">
          <w:pPr>
            <w:pStyle w:val="BD334EBF58E049F4912E0384A6B13147"/>
          </w:pPr>
          <w:r w:rsidRPr="005F3587">
            <w:rPr>
              <w:rStyle w:val="PlaceholderText"/>
            </w:rPr>
            <w:t>Click or tap here to enter text.</w:t>
          </w:r>
        </w:p>
      </w:docPartBody>
    </w:docPart>
    <w:docPart>
      <w:docPartPr>
        <w:name w:val="D51EC315D51D4A8E9FAA4B14C7A13F22"/>
        <w:category>
          <w:name w:val="General"/>
          <w:gallery w:val="placeholder"/>
        </w:category>
        <w:types>
          <w:type w:val="bbPlcHdr"/>
        </w:types>
        <w:behaviors>
          <w:behavior w:val="content"/>
        </w:behaviors>
        <w:guid w:val="{2DDAF1C5-CA41-4E0D-9AE5-7ED9333E1339}"/>
      </w:docPartPr>
      <w:docPartBody>
        <w:p w:rsidR="00190C76" w:rsidRDefault="00B93CA0" w:rsidP="00B93CA0">
          <w:pPr>
            <w:pStyle w:val="D51EC315D51D4A8E9FAA4B14C7A13F22"/>
          </w:pPr>
          <w:r w:rsidRPr="005F3587">
            <w:rPr>
              <w:rStyle w:val="PlaceholderText"/>
            </w:rPr>
            <w:t>Click or tap here to enter text.</w:t>
          </w:r>
        </w:p>
      </w:docPartBody>
    </w:docPart>
    <w:docPart>
      <w:docPartPr>
        <w:name w:val="AE9DF41C90C64E0FAFFD1FF7A80A6FA8"/>
        <w:category>
          <w:name w:val="General"/>
          <w:gallery w:val="placeholder"/>
        </w:category>
        <w:types>
          <w:type w:val="bbPlcHdr"/>
        </w:types>
        <w:behaviors>
          <w:behavior w:val="content"/>
        </w:behaviors>
        <w:guid w:val="{11ACFB82-A087-4997-B601-D3B36FC572E0}"/>
      </w:docPartPr>
      <w:docPartBody>
        <w:p w:rsidR="00190C76" w:rsidRDefault="00B93CA0" w:rsidP="00B93CA0">
          <w:pPr>
            <w:pStyle w:val="AE9DF41C90C64E0FAFFD1FF7A80A6FA8"/>
          </w:pPr>
          <w:r w:rsidRPr="005F3587">
            <w:rPr>
              <w:rStyle w:val="PlaceholderText"/>
            </w:rPr>
            <w:t>Click or tap here to enter text.</w:t>
          </w:r>
        </w:p>
      </w:docPartBody>
    </w:docPart>
    <w:docPart>
      <w:docPartPr>
        <w:name w:val="4D5E79CCAD03490FAFC11CA74EAEDE25"/>
        <w:category>
          <w:name w:val="General"/>
          <w:gallery w:val="placeholder"/>
        </w:category>
        <w:types>
          <w:type w:val="bbPlcHdr"/>
        </w:types>
        <w:behaviors>
          <w:behavior w:val="content"/>
        </w:behaviors>
        <w:guid w:val="{31E93998-2BA8-46A5-9AC4-0E40E52275EF}"/>
      </w:docPartPr>
      <w:docPartBody>
        <w:p w:rsidR="00190C76" w:rsidRDefault="00B93CA0" w:rsidP="00B93CA0">
          <w:pPr>
            <w:pStyle w:val="4D5E79CCAD03490FAFC11CA74EAEDE25"/>
          </w:pPr>
          <w:r w:rsidRPr="005F3587">
            <w:rPr>
              <w:rStyle w:val="PlaceholderText"/>
            </w:rPr>
            <w:t>Click or tap here to enter text.</w:t>
          </w:r>
        </w:p>
      </w:docPartBody>
    </w:docPart>
    <w:docPart>
      <w:docPartPr>
        <w:name w:val="6131F3C95D4C40668C1270BE6194A80D"/>
        <w:category>
          <w:name w:val="General"/>
          <w:gallery w:val="placeholder"/>
        </w:category>
        <w:types>
          <w:type w:val="bbPlcHdr"/>
        </w:types>
        <w:behaviors>
          <w:behavior w:val="content"/>
        </w:behaviors>
        <w:guid w:val="{4C72C588-8DFF-4202-B460-4D1F448E1AC6}"/>
      </w:docPartPr>
      <w:docPartBody>
        <w:p w:rsidR="00190C76" w:rsidRDefault="00B93CA0" w:rsidP="00B93CA0">
          <w:pPr>
            <w:pStyle w:val="6131F3C95D4C40668C1270BE6194A80D"/>
          </w:pPr>
          <w:r w:rsidRPr="005F3587">
            <w:rPr>
              <w:rStyle w:val="PlaceholderText"/>
            </w:rPr>
            <w:t>Click or tap here to enter text.</w:t>
          </w:r>
        </w:p>
      </w:docPartBody>
    </w:docPart>
    <w:docPart>
      <w:docPartPr>
        <w:name w:val="AB203867A21149C8B4B5AF69A00EF33E"/>
        <w:category>
          <w:name w:val="General"/>
          <w:gallery w:val="placeholder"/>
        </w:category>
        <w:types>
          <w:type w:val="bbPlcHdr"/>
        </w:types>
        <w:behaviors>
          <w:behavior w:val="content"/>
        </w:behaviors>
        <w:guid w:val="{AC0A9790-16FB-4CEF-8CA9-0E371279B6C8}"/>
      </w:docPartPr>
      <w:docPartBody>
        <w:p w:rsidR="00190C76" w:rsidRDefault="00B93CA0" w:rsidP="00B93CA0">
          <w:pPr>
            <w:pStyle w:val="AB203867A21149C8B4B5AF69A00EF33E"/>
          </w:pPr>
          <w:r w:rsidRPr="005F3587">
            <w:rPr>
              <w:rStyle w:val="PlaceholderText"/>
            </w:rPr>
            <w:t>Click or tap here to enter text.</w:t>
          </w:r>
        </w:p>
      </w:docPartBody>
    </w:docPart>
    <w:docPart>
      <w:docPartPr>
        <w:name w:val="9A87D632441B42ACA23C25F9F8CFF71C"/>
        <w:category>
          <w:name w:val="General"/>
          <w:gallery w:val="placeholder"/>
        </w:category>
        <w:types>
          <w:type w:val="bbPlcHdr"/>
        </w:types>
        <w:behaviors>
          <w:behavior w:val="content"/>
        </w:behaviors>
        <w:guid w:val="{AA5418E5-2E07-41DD-8C62-ED8A50D6DF8C}"/>
      </w:docPartPr>
      <w:docPartBody>
        <w:p w:rsidR="00190C76" w:rsidRDefault="00B93CA0" w:rsidP="00B93CA0">
          <w:pPr>
            <w:pStyle w:val="9A87D632441B42ACA23C25F9F8CFF71C"/>
          </w:pPr>
          <w:r w:rsidRPr="005F3587">
            <w:rPr>
              <w:rStyle w:val="PlaceholderText"/>
            </w:rPr>
            <w:t>Click or tap here to enter text.</w:t>
          </w:r>
        </w:p>
      </w:docPartBody>
    </w:docPart>
    <w:docPart>
      <w:docPartPr>
        <w:name w:val="3CF6947E549D42A5A8E7B42D499B3C8E"/>
        <w:category>
          <w:name w:val="General"/>
          <w:gallery w:val="placeholder"/>
        </w:category>
        <w:types>
          <w:type w:val="bbPlcHdr"/>
        </w:types>
        <w:behaviors>
          <w:behavior w:val="content"/>
        </w:behaviors>
        <w:guid w:val="{200E5EBA-1BE3-4C00-9DD6-ED2CBCAE5EA0}"/>
      </w:docPartPr>
      <w:docPartBody>
        <w:p w:rsidR="00190C76" w:rsidRDefault="00B93CA0" w:rsidP="00B93CA0">
          <w:pPr>
            <w:pStyle w:val="3CF6947E549D42A5A8E7B42D499B3C8E"/>
          </w:pPr>
          <w:r w:rsidRPr="005F3587">
            <w:rPr>
              <w:rStyle w:val="PlaceholderText"/>
            </w:rPr>
            <w:t>Click or tap here to enter text.</w:t>
          </w:r>
        </w:p>
      </w:docPartBody>
    </w:docPart>
    <w:docPart>
      <w:docPartPr>
        <w:name w:val="902C21C76DBA4914ADD37F1F102F35FB"/>
        <w:category>
          <w:name w:val="General"/>
          <w:gallery w:val="placeholder"/>
        </w:category>
        <w:types>
          <w:type w:val="bbPlcHdr"/>
        </w:types>
        <w:behaviors>
          <w:behavior w:val="content"/>
        </w:behaviors>
        <w:guid w:val="{55734DA8-1BDA-4F91-992D-CBE26B98F81C}"/>
      </w:docPartPr>
      <w:docPartBody>
        <w:p w:rsidR="00190C76" w:rsidRDefault="00B93CA0" w:rsidP="00B93CA0">
          <w:pPr>
            <w:pStyle w:val="902C21C76DBA4914ADD37F1F102F35FB"/>
          </w:pPr>
          <w:r w:rsidRPr="005F3587">
            <w:rPr>
              <w:rStyle w:val="PlaceholderText"/>
            </w:rPr>
            <w:t>Click or tap here to enter text.</w:t>
          </w:r>
        </w:p>
      </w:docPartBody>
    </w:docPart>
    <w:docPart>
      <w:docPartPr>
        <w:name w:val="F13389D2E6CC457CB77CC693225631FA"/>
        <w:category>
          <w:name w:val="General"/>
          <w:gallery w:val="placeholder"/>
        </w:category>
        <w:types>
          <w:type w:val="bbPlcHdr"/>
        </w:types>
        <w:behaviors>
          <w:behavior w:val="content"/>
        </w:behaviors>
        <w:guid w:val="{007EDFA0-2353-4061-8873-7CAC2C72E9C6}"/>
      </w:docPartPr>
      <w:docPartBody>
        <w:p w:rsidR="00190C76" w:rsidRDefault="00B93CA0" w:rsidP="00B93CA0">
          <w:pPr>
            <w:pStyle w:val="F13389D2E6CC457CB77CC693225631FA"/>
          </w:pPr>
          <w:r w:rsidRPr="005F3587">
            <w:rPr>
              <w:rStyle w:val="PlaceholderText"/>
            </w:rPr>
            <w:t>Click or tap here to enter text.</w:t>
          </w:r>
        </w:p>
      </w:docPartBody>
    </w:docPart>
    <w:docPart>
      <w:docPartPr>
        <w:name w:val="9A8D62C88D104A51BA066A06C393CCFA"/>
        <w:category>
          <w:name w:val="General"/>
          <w:gallery w:val="placeholder"/>
        </w:category>
        <w:types>
          <w:type w:val="bbPlcHdr"/>
        </w:types>
        <w:behaviors>
          <w:behavior w:val="content"/>
        </w:behaviors>
        <w:guid w:val="{98364E77-EC6E-47E1-B2AB-823D59F6B798}"/>
      </w:docPartPr>
      <w:docPartBody>
        <w:p w:rsidR="00190C76" w:rsidRDefault="00B93CA0" w:rsidP="00B93CA0">
          <w:pPr>
            <w:pStyle w:val="9A8D62C88D104A51BA066A06C393CCFA"/>
          </w:pPr>
          <w:r w:rsidRPr="005F3587">
            <w:rPr>
              <w:rStyle w:val="PlaceholderText"/>
            </w:rPr>
            <w:t>Click or tap here to enter text.</w:t>
          </w:r>
        </w:p>
      </w:docPartBody>
    </w:docPart>
    <w:docPart>
      <w:docPartPr>
        <w:name w:val="C40B4BBAA26B4B1C9EDFA66ABB421AA8"/>
        <w:category>
          <w:name w:val="General"/>
          <w:gallery w:val="placeholder"/>
        </w:category>
        <w:types>
          <w:type w:val="bbPlcHdr"/>
        </w:types>
        <w:behaviors>
          <w:behavior w:val="content"/>
        </w:behaviors>
        <w:guid w:val="{665DA93F-795C-4D5C-9E4A-4FE7C37726CC}"/>
      </w:docPartPr>
      <w:docPartBody>
        <w:p w:rsidR="003B7E36" w:rsidRDefault="00B15BE6" w:rsidP="00B15BE6">
          <w:pPr>
            <w:pStyle w:val="C40B4BBAA26B4B1C9EDFA66ABB421AA8"/>
          </w:pPr>
          <w:r w:rsidRPr="005F3587">
            <w:rPr>
              <w:rStyle w:val="PlaceholderText"/>
            </w:rPr>
            <w:t>Click or tap here to enter text.</w:t>
          </w:r>
        </w:p>
      </w:docPartBody>
    </w:docPart>
    <w:docPart>
      <w:docPartPr>
        <w:name w:val="506E32DECFF9490BB42B065EA5B15854"/>
        <w:category>
          <w:name w:val="General"/>
          <w:gallery w:val="placeholder"/>
        </w:category>
        <w:types>
          <w:type w:val="bbPlcHdr"/>
        </w:types>
        <w:behaviors>
          <w:behavior w:val="content"/>
        </w:behaviors>
        <w:guid w:val="{171211FF-4BAD-4897-B53E-CC436C493C0F}"/>
      </w:docPartPr>
      <w:docPartBody>
        <w:p w:rsidR="003B7E36" w:rsidRDefault="00B15BE6" w:rsidP="00B15BE6">
          <w:pPr>
            <w:pStyle w:val="506E32DECFF9490BB42B065EA5B15854"/>
          </w:pPr>
          <w:r w:rsidRPr="005F3587">
            <w:rPr>
              <w:rStyle w:val="PlaceholderText"/>
            </w:rPr>
            <w:t>Click or tap here to enter text.</w:t>
          </w:r>
        </w:p>
      </w:docPartBody>
    </w:docPart>
    <w:docPart>
      <w:docPartPr>
        <w:name w:val="5E6CD71339BF456EA1BBB748CED5BA07"/>
        <w:category>
          <w:name w:val="General"/>
          <w:gallery w:val="placeholder"/>
        </w:category>
        <w:types>
          <w:type w:val="bbPlcHdr"/>
        </w:types>
        <w:behaviors>
          <w:behavior w:val="content"/>
        </w:behaviors>
        <w:guid w:val="{9B717A7E-77FB-4599-A7CF-C84457805351}"/>
      </w:docPartPr>
      <w:docPartBody>
        <w:p w:rsidR="003B7E36" w:rsidRDefault="00B15BE6" w:rsidP="00B15BE6">
          <w:pPr>
            <w:pStyle w:val="5E6CD71339BF456EA1BBB748CED5BA07"/>
          </w:pPr>
          <w:r w:rsidRPr="005F3587">
            <w:rPr>
              <w:rStyle w:val="PlaceholderText"/>
            </w:rPr>
            <w:t>Click or tap here to enter text.</w:t>
          </w:r>
        </w:p>
      </w:docPartBody>
    </w:docPart>
    <w:docPart>
      <w:docPartPr>
        <w:name w:val="30F09373F29244CAA3E0FD0EA88EB418"/>
        <w:category>
          <w:name w:val="General"/>
          <w:gallery w:val="placeholder"/>
        </w:category>
        <w:types>
          <w:type w:val="bbPlcHdr"/>
        </w:types>
        <w:behaviors>
          <w:behavior w:val="content"/>
        </w:behaviors>
        <w:guid w:val="{AAA7F379-99CA-42AD-BE37-F7765CB34DA9}"/>
      </w:docPartPr>
      <w:docPartBody>
        <w:p w:rsidR="003B7E36" w:rsidRDefault="00B15BE6" w:rsidP="00B15BE6">
          <w:pPr>
            <w:pStyle w:val="30F09373F29244CAA3E0FD0EA88EB418"/>
          </w:pPr>
          <w:r w:rsidRPr="005F3587">
            <w:rPr>
              <w:rStyle w:val="PlaceholderText"/>
            </w:rPr>
            <w:t>Click or tap here to enter text.</w:t>
          </w:r>
        </w:p>
      </w:docPartBody>
    </w:docPart>
    <w:docPart>
      <w:docPartPr>
        <w:name w:val="234509EA26074044BDB093E1251D1E6F"/>
        <w:category>
          <w:name w:val="General"/>
          <w:gallery w:val="placeholder"/>
        </w:category>
        <w:types>
          <w:type w:val="bbPlcHdr"/>
        </w:types>
        <w:behaviors>
          <w:behavior w:val="content"/>
        </w:behaviors>
        <w:guid w:val="{97DC6C2B-E6A6-4345-9893-17525D5D3600}"/>
      </w:docPartPr>
      <w:docPartBody>
        <w:p w:rsidR="003B7E36" w:rsidRDefault="00B15BE6" w:rsidP="00B15BE6">
          <w:pPr>
            <w:pStyle w:val="234509EA26074044BDB093E1251D1E6F"/>
          </w:pPr>
          <w:r w:rsidRPr="005F3587">
            <w:rPr>
              <w:rStyle w:val="PlaceholderText"/>
            </w:rPr>
            <w:t>Click or tap here to enter text.</w:t>
          </w:r>
        </w:p>
      </w:docPartBody>
    </w:docPart>
    <w:docPart>
      <w:docPartPr>
        <w:name w:val="B4A2D89D02BD437CAA96D56ED911169F"/>
        <w:category>
          <w:name w:val="General"/>
          <w:gallery w:val="placeholder"/>
        </w:category>
        <w:types>
          <w:type w:val="bbPlcHdr"/>
        </w:types>
        <w:behaviors>
          <w:behavior w:val="content"/>
        </w:behaviors>
        <w:guid w:val="{0D487042-3EE2-4278-95FD-3A6AA2A4AF7C}"/>
      </w:docPartPr>
      <w:docPartBody>
        <w:p w:rsidR="003B7E36" w:rsidRDefault="00B15BE6" w:rsidP="00B15BE6">
          <w:pPr>
            <w:pStyle w:val="B4A2D89D02BD437CAA96D56ED911169F"/>
          </w:pPr>
          <w:r w:rsidRPr="005F3587">
            <w:rPr>
              <w:rStyle w:val="PlaceholderText"/>
            </w:rPr>
            <w:t>Click or tap here to enter text.</w:t>
          </w:r>
        </w:p>
      </w:docPartBody>
    </w:docPart>
    <w:docPart>
      <w:docPartPr>
        <w:name w:val="530BD994D41C4D9CB04C0B955F91A87C"/>
        <w:category>
          <w:name w:val="General"/>
          <w:gallery w:val="placeholder"/>
        </w:category>
        <w:types>
          <w:type w:val="bbPlcHdr"/>
        </w:types>
        <w:behaviors>
          <w:behavior w:val="content"/>
        </w:behaviors>
        <w:guid w:val="{94E10F37-E6F3-4ECA-95F7-74E6E0A1E636}"/>
      </w:docPartPr>
      <w:docPartBody>
        <w:p w:rsidR="003B7E36" w:rsidRDefault="00B15BE6" w:rsidP="00B15BE6">
          <w:pPr>
            <w:pStyle w:val="530BD994D41C4D9CB04C0B955F91A87C"/>
          </w:pPr>
          <w:r w:rsidRPr="005F3587">
            <w:rPr>
              <w:rStyle w:val="PlaceholderText"/>
            </w:rPr>
            <w:t>Click or tap here to enter text.</w:t>
          </w:r>
        </w:p>
      </w:docPartBody>
    </w:docPart>
    <w:docPart>
      <w:docPartPr>
        <w:name w:val="9C93499504F94C649BD67785A38CB0BE"/>
        <w:category>
          <w:name w:val="General"/>
          <w:gallery w:val="placeholder"/>
        </w:category>
        <w:types>
          <w:type w:val="bbPlcHdr"/>
        </w:types>
        <w:behaviors>
          <w:behavior w:val="content"/>
        </w:behaviors>
        <w:guid w:val="{D9D36092-199B-488B-B2F6-D9A63F6B05F4}"/>
      </w:docPartPr>
      <w:docPartBody>
        <w:p w:rsidR="003B7E36" w:rsidRDefault="00B15BE6" w:rsidP="00B15BE6">
          <w:pPr>
            <w:pStyle w:val="9C93499504F94C649BD67785A38CB0BE"/>
          </w:pPr>
          <w:r w:rsidRPr="005F3587">
            <w:rPr>
              <w:rStyle w:val="PlaceholderText"/>
            </w:rPr>
            <w:t>Click or tap here to enter text.</w:t>
          </w:r>
        </w:p>
      </w:docPartBody>
    </w:docPart>
    <w:docPart>
      <w:docPartPr>
        <w:name w:val="FF37E45B934D4281AE6D31905FC84AF6"/>
        <w:category>
          <w:name w:val="General"/>
          <w:gallery w:val="placeholder"/>
        </w:category>
        <w:types>
          <w:type w:val="bbPlcHdr"/>
        </w:types>
        <w:behaviors>
          <w:behavior w:val="content"/>
        </w:behaviors>
        <w:guid w:val="{FFEFA0B6-6D72-47B0-975D-349D0A69F162}"/>
      </w:docPartPr>
      <w:docPartBody>
        <w:p w:rsidR="003B7E36" w:rsidRDefault="00B15BE6" w:rsidP="00B15BE6">
          <w:pPr>
            <w:pStyle w:val="FF37E45B934D4281AE6D31905FC84AF6"/>
          </w:pPr>
          <w:r w:rsidRPr="005F3587">
            <w:rPr>
              <w:rStyle w:val="PlaceholderText"/>
            </w:rPr>
            <w:t>Click or tap here to enter text.</w:t>
          </w:r>
        </w:p>
      </w:docPartBody>
    </w:docPart>
    <w:docPart>
      <w:docPartPr>
        <w:name w:val="37336DEE20E541A0ACCB43004132379D"/>
        <w:category>
          <w:name w:val="General"/>
          <w:gallery w:val="placeholder"/>
        </w:category>
        <w:types>
          <w:type w:val="bbPlcHdr"/>
        </w:types>
        <w:behaviors>
          <w:behavior w:val="content"/>
        </w:behaviors>
        <w:guid w:val="{69DCA5DE-3370-4FCD-8A6F-BE926B2F6904}"/>
      </w:docPartPr>
      <w:docPartBody>
        <w:p w:rsidR="003B7E36" w:rsidRDefault="00B15BE6" w:rsidP="00B15BE6">
          <w:pPr>
            <w:pStyle w:val="37336DEE20E541A0ACCB43004132379D"/>
          </w:pPr>
          <w:r w:rsidRPr="005F3587">
            <w:rPr>
              <w:rStyle w:val="PlaceholderText"/>
            </w:rPr>
            <w:t>Click or tap here to enter text.</w:t>
          </w:r>
        </w:p>
      </w:docPartBody>
    </w:docPart>
    <w:docPart>
      <w:docPartPr>
        <w:name w:val="5C7DD7B61E664CD2B8AB6025620431DB"/>
        <w:category>
          <w:name w:val="General"/>
          <w:gallery w:val="placeholder"/>
        </w:category>
        <w:types>
          <w:type w:val="bbPlcHdr"/>
        </w:types>
        <w:behaviors>
          <w:behavior w:val="content"/>
        </w:behaviors>
        <w:guid w:val="{63CB2366-169E-4171-9348-BAD81C3CEC51}"/>
      </w:docPartPr>
      <w:docPartBody>
        <w:p w:rsidR="003B7E36" w:rsidRDefault="00B15BE6" w:rsidP="00B15BE6">
          <w:pPr>
            <w:pStyle w:val="5C7DD7B61E664CD2B8AB6025620431DB"/>
          </w:pPr>
          <w:r w:rsidRPr="005F3587">
            <w:rPr>
              <w:rStyle w:val="PlaceholderText"/>
            </w:rPr>
            <w:t>Click or tap here to enter text.</w:t>
          </w:r>
        </w:p>
      </w:docPartBody>
    </w:docPart>
    <w:docPart>
      <w:docPartPr>
        <w:name w:val="BBCFF1E04FDF4A0F88D1AC382D799C62"/>
        <w:category>
          <w:name w:val="General"/>
          <w:gallery w:val="placeholder"/>
        </w:category>
        <w:types>
          <w:type w:val="bbPlcHdr"/>
        </w:types>
        <w:behaviors>
          <w:behavior w:val="content"/>
        </w:behaviors>
        <w:guid w:val="{E60FD799-6207-474F-BB91-05309DDAC932}"/>
      </w:docPartPr>
      <w:docPartBody>
        <w:p w:rsidR="003B7E36" w:rsidRDefault="00B15BE6" w:rsidP="00B15BE6">
          <w:pPr>
            <w:pStyle w:val="BBCFF1E04FDF4A0F88D1AC382D799C62"/>
          </w:pPr>
          <w:r w:rsidRPr="005F3587">
            <w:rPr>
              <w:rStyle w:val="PlaceholderText"/>
            </w:rPr>
            <w:t>Click or tap here to enter text.</w:t>
          </w:r>
        </w:p>
      </w:docPartBody>
    </w:docPart>
    <w:docPart>
      <w:docPartPr>
        <w:name w:val="157ABE60E50348DF8EFC0453C64C710E"/>
        <w:category>
          <w:name w:val="General"/>
          <w:gallery w:val="placeholder"/>
        </w:category>
        <w:types>
          <w:type w:val="bbPlcHdr"/>
        </w:types>
        <w:behaviors>
          <w:behavior w:val="content"/>
        </w:behaviors>
        <w:guid w:val="{1AFC9420-CD0A-4C4E-B18C-8BCBD7524880}"/>
      </w:docPartPr>
      <w:docPartBody>
        <w:p w:rsidR="003B7E36" w:rsidRDefault="00B15BE6" w:rsidP="00B15BE6">
          <w:pPr>
            <w:pStyle w:val="157ABE60E50348DF8EFC0453C64C710E"/>
          </w:pPr>
          <w:r w:rsidRPr="005F3587">
            <w:rPr>
              <w:rStyle w:val="PlaceholderText"/>
            </w:rPr>
            <w:t>Click or tap here to enter text.</w:t>
          </w:r>
        </w:p>
      </w:docPartBody>
    </w:docPart>
    <w:docPart>
      <w:docPartPr>
        <w:name w:val="DE4EBAAACE19489A8ED3099CA1768704"/>
        <w:category>
          <w:name w:val="General"/>
          <w:gallery w:val="placeholder"/>
        </w:category>
        <w:types>
          <w:type w:val="bbPlcHdr"/>
        </w:types>
        <w:behaviors>
          <w:behavior w:val="content"/>
        </w:behaviors>
        <w:guid w:val="{26CCB638-2352-4984-BCD0-F4E97BBA3170}"/>
      </w:docPartPr>
      <w:docPartBody>
        <w:p w:rsidR="003B7E36" w:rsidRDefault="00B15BE6" w:rsidP="00B15BE6">
          <w:pPr>
            <w:pStyle w:val="DE4EBAAACE19489A8ED3099CA1768704"/>
          </w:pPr>
          <w:r w:rsidRPr="005F3587">
            <w:rPr>
              <w:rStyle w:val="PlaceholderText"/>
            </w:rPr>
            <w:t>Click or tap here to enter text.</w:t>
          </w:r>
        </w:p>
      </w:docPartBody>
    </w:docPart>
    <w:docPart>
      <w:docPartPr>
        <w:name w:val="51C37467DC4C4369B6413C9B8ED3827E"/>
        <w:category>
          <w:name w:val="General"/>
          <w:gallery w:val="placeholder"/>
        </w:category>
        <w:types>
          <w:type w:val="bbPlcHdr"/>
        </w:types>
        <w:behaviors>
          <w:behavior w:val="content"/>
        </w:behaviors>
        <w:guid w:val="{F9053488-7B30-4882-BD71-E53636F460C3}"/>
      </w:docPartPr>
      <w:docPartBody>
        <w:p w:rsidR="003B7E36" w:rsidRDefault="00B15BE6" w:rsidP="00B15BE6">
          <w:pPr>
            <w:pStyle w:val="51C37467DC4C4369B6413C9B8ED3827E"/>
          </w:pPr>
          <w:r w:rsidRPr="005F3587">
            <w:rPr>
              <w:rStyle w:val="PlaceholderText"/>
            </w:rPr>
            <w:t>Click or tap here to enter text.</w:t>
          </w:r>
        </w:p>
      </w:docPartBody>
    </w:docPart>
    <w:docPart>
      <w:docPartPr>
        <w:name w:val="442197B61CE14C9EBF2934C27A5FB27F"/>
        <w:category>
          <w:name w:val="General"/>
          <w:gallery w:val="placeholder"/>
        </w:category>
        <w:types>
          <w:type w:val="bbPlcHdr"/>
        </w:types>
        <w:behaviors>
          <w:behavior w:val="content"/>
        </w:behaviors>
        <w:guid w:val="{DF2BA942-16A4-41C2-B31E-363076880DA9}"/>
      </w:docPartPr>
      <w:docPartBody>
        <w:p w:rsidR="003B7E36" w:rsidRDefault="00B15BE6" w:rsidP="00B15BE6">
          <w:pPr>
            <w:pStyle w:val="442197B61CE14C9EBF2934C27A5FB27F"/>
          </w:pPr>
          <w:r w:rsidRPr="005F3587">
            <w:rPr>
              <w:rStyle w:val="PlaceholderText"/>
            </w:rPr>
            <w:t>Click or tap here to enter text.</w:t>
          </w:r>
        </w:p>
      </w:docPartBody>
    </w:docPart>
    <w:docPart>
      <w:docPartPr>
        <w:name w:val="E39C3F14E71C478CB83BE8740AF81BCA"/>
        <w:category>
          <w:name w:val="General"/>
          <w:gallery w:val="placeholder"/>
        </w:category>
        <w:types>
          <w:type w:val="bbPlcHdr"/>
        </w:types>
        <w:behaviors>
          <w:behavior w:val="content"/>
        </w:behaviors>
        <w:guid w:val="{3B6E4F0D-025E-4957-A705-E9D806FE66B2}"/>
      </w:docPartPr>
      <w:docPartBody>
        <w:p w:rsidR="003B7E36" w:rsidRDefault="00B15BE6" w:rsidP="00B15BE6">
          <w:pPr>
            <w:pStyle w:val="E39C3F14E71C478CB83BE8740AF81BCA"/>
          </w:pPr>
          <w:r w:rsidRPr="005F3587">
            <w:rPr>
              <w:rStyle w:val="PlaceholderText"/>
            </w:rPr>
            <w:t>Click or tap here to enter text.</w:t>
          </w:r>
        </w:p>
      </w:docPartBody>
    </w:docPart>
    <w:docPart>
      <w:docPartPr>
        <w:name w:val="713A0AC02116406DAF6F9A4FB537957B"/>
        <w:category>
          <w:name w:val="General"/>
          <w:gallery w:val="placeholder"/>
        </w:category>
        <w:types>
          <w:type w:val="bbPlcHdr"/>
        </w:types>
        <w:behaviors>
          <w:behavior w:val="content"/>
        </w:behaviors>
        <w:guid w:val="{147FA39E-8D3F-4818-AEF7-70C0998CB47A}"/>
      </w:docPartPr>
      <w:docPartBody>
        <w:p w:rsidR="003B7E36" w:rsidRDefault="00B15BE6" w:rsidP="00B15BE6">
          <w:pPr>
            <w:pStyle w:val="713A0AC02116406DAF6F9A4FB537957B"/>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D5B16"/>
    <w:rsid w:val="003A2271"/>
    <w:rsid w:val="003B7E36"/>
    <w:rsid w:val="004839E3"/>
    <w:rsid w:val="005F710D"/>
    <w:rsid w:val="00645EF8"/>
    <w:rsid w:val="007615C7"/>
    <w:rsid w:val="0078703E"/>
    <w:rsid w:val="009E2092"/>
    <w:rsid w:val="00AB7B1D"/>
    <w:rsid w:val="00B15BE6"/>
    <w:rsid w:val="00B8106A"/>
    <w:rsid w:val="00B93CA0"/>
    <w:rsid w:val="00C626C1"/>
    <w:rsid w:val="00CB5CC9"/>
    <w:rsid w:val="00E30308"/>
    <w:rsid w:val="00E926F4"/>
    <w:rsid w:val="00F178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BE6"/>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4D0F0-9EAF-424D-95C9-E0E04DEEF9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3.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EA8BC1-A0C0-4BD0-85D8-3802E6255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Laura Kennedy</cp:lastModifiedBy>
  <cp:revision>2</cp:revision>
  <dcterms:created xsi:type="dcterms:W3CDTF">2021-11-25T14:25:00Z</dcterms:created>
  <dcterms:modified xsi:type="dcterms:W3CDTF">2021-11-2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